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372" w:rsidRPr="006C605A" w:rsidRDefault="00063A22" w:rsidP="000C43A7">
      <w:pPr>
        <w:jc w:val="center"/>
        <w:rPr>
          <w:rFonts w:ascii="Times New Roman Bold Italic" w:hAnsi="Times New Roman Bold Italic"/>
          <w:sz w:val="28"/>
          <w:szCs w:val="28"/>
        </w:rPr>
      </w:pPr>
      <w:r w:rsidRPr="006C605A">
        <w:rPr>
          <w:rFonts w:ascii="Times New Roman Bold Italic" w:hAnsi="Times New Roman Bold Italic"/>
          <w:sz w:val="28"/>
          <w:szCs w:val="28"/>
        </w:rPr>
        <w:t>New Hope United Methodist Church</w:t>
      </w:r>
    </w:p>
    <w:p w:rsidR="003F7372" w:rsidRPr="006C605A" w:rsidRDefault="00063A22" w:rsidP="000C43A7">
      <w:pPr>
        <w:spacing w:before="0"/>
        <w:jc w:val="center"/>
        <w:rPr>
          <w:rFonts w:ascii="Times New Roman Italic" w:hAnsi="Times New Roman Italic"/>
          <w:sz w:val="24"/>
        </w:rPr>
      </w:pPr>
      <w:r w:rsidRPr="006C605A">
        <w:rPr>
          <w:rFonts w:ascii="Times New Roman Italic" w:hAnsi="Times New Roman Italic"/>
          <w:sz w:val="24"/>
        </w:rPr>
        <w:t>174 S. Broad St., Penns Grove, N.J. 08069</w:t>
      </w:r>
    </w:p>
    <w:p w:rsidR="001A737C" w:rsidRPr="006C605A" w:rsidRDefault="00063A22" w:rsidP="000C43A7">
      <w:pPr>
        <w:spacing w:before="0"/>
        <w:jc w:val="center"/>
        <w:rPr>
          <w:rFonts w:ascii="Times New Roman Italic" w:hAnsi="Times New Roman Italic"/>
          <w:sz w:val="24"/>
        </w:rPr>
      </w:pPr>
      <w:r w:rsidRPr="006C605A">
        <w:rPr>
          <w:rFonts w:ascii="Times New Roman Italic" w:hAnsi="Times New Roman Italic"/>
          <w:sz w:val="24"/>
        </w:rPr>
        <w:t>Pastor</w:t>
      </w:r>
      <w:r w:rsidR="00C22153" w:rsidRPr="006C605A">
        <w:rPr>
          <w:rFonts w:ascii="Times New Roman Italic" w:hAnsi="Times New Roman Italic"/>
          <w:sz w:val="24"/>
        </w:rPr>
        <w:t>:</w:t>
      </w:r>
      <w:r w:rsidR="00354ACD" w:rsidRPr="006C605A">
        <w:rPr>
          <w:rFonts w:ascii="Times New Roman Italic" w:hAnsi="Times New Roman Italic"/>
          <w:sz w:val="24"/>
        </w:rPr>
        <w:t xml:space="preserve"> </w:t>
      </w:r>
      <w:r w:rsidR="00300BF1" w:rsidRPr="006C605A">
        <w:rPr>
          <w:rFonts w:ascii="Times New Roman Italic" w:hAnsi="Times New Roman Italic"/>
          <w:sz w:val="24"/>
        </w:rPr>
        <w:t xml:space="preserve"> Jean Jules</w:t>
      </w:r>
      <w:r w:rsidRPr="006C605A">
        <w:rPr>
          <w:rFonts w:ascii="Times New Roman Italic" w:hAnsi="Times New Roman Italic"/>
          <w:sz w:val="24"/>
        </w:rPr>
        <w:t xml:space="preserve"> </w:t>
      </w:r>
      <w:r w:rsidR="00466582" w:rsidRPr="006C605A">
        <w:rPr>
          <w:rFonts w:ascii="Times New Roman Italic" w:hAnsi="Times New Roman Italic"/>
          <w:sz w:val="24"/>
        </w:rPr>
        <w:t xml:space="preserve">             </w:t>
      </w:r>
      <w:r w:rsidR="00641C97" w:rsidRPr="006C605A">
        <w:rPr>
          <w:rFonts w:ascii="Times New Roman Italic" w:hAnsi="Times New Roman Italic"/>
          <w:sz w:val="24"/>
        </w:rPr>
        <w:t>L</w:t>
      </w:r>
      <w:r w:rsidR="0068555A" w:rsidRPr="006C605A">
        <w:rPr>
          <w:rFonts w:ascii="Times New Roman Italic" w:hAnsi="Times New Roman Italic"/>
          <w:sz w:val="24"/>
        </w:rPr>
        <w:t xml:space="preserve">iturgist: </w:t>
      </w:r>
      <w:r w:rsidR="00F87B28">
        <w:rPr>
          <w:rFonts w:ascii="Times New Roman Italic" w:hAnsi="Times New Roman Italic"/>
          <w:sz w:val="24"/>
        </w:rPr>
        <w:t>Jerry Mason</w:t>
      </w:r>
    </w:p>
    <w:p w:rsidR="001A737C" w:rsidRPr="006C605A" w:rsidRDefault="00064635" w:rsidP="000C43A7">
      <w:pPr>
        <w:spacing w:before="0"/>
        <w:jc w:val="center"/>
        <w:rPr>
          <w:rFonts w:ascii="Times New Roman Italic" w:hAnsi="Times New Roman Italic"/>
          <w:sz w:val="24"/>
        </w:rPr>
      </w:pPr>
      <w:r w:rsidRPr="006C605A">
        <w:rPr>
          <w:rFonts w:ascii="Times New Roman Italic" w:hAnsi="Times New Roman Italic"/>
          <w:sz w:val="24"/>
        </w:rPr>
        <w:t xml:space="preserve">Organist: </w:t>
      </w:r>
      <w:r w:rsidR="00ED4CE9">
        <w:rPr>
          <w:rFonts w:ascii="Times New Roman Italic" w:hAnsi="Times New Roman Italic"/>
          <w:sz w:val="24"/>
        </w:rPr>
        <w:t>Janet Brush</w:t>
      </w:r>
      <w:r w:rsidR="00821902">
        <w:rPr>
          <w:rFonts w:ascii="Times New Roman Italic" w:hAnsi="Times New Roman Italic"/>
          <w:sz w:val="24"/>
        </w:rPr>
        <w:t xml:space="preserve"> </w:t>
      </w:r>
      <w:r w:rsidR="00063A22" w:rsidRPr="006C605A">
        <w:rPr>
          <w:rFonts w:ascii="Times New Roman Italic" w:hAnsi="Times New Roman Italic"/>
          <w:sz w:val="24"/>
        </w:rPr>
        <w:t xml:space="preserve">      </w:t>
      </w:r>
      <w:r w:rsidR="00306764" w:rsidRPr="006C605A">
        <w:rPr>
          <w:rFonts w:ascii="Times New Roman Italic" w:hAnsi="Times New Roman Italic"/>
          <w:sz w:val="24"/>
        </w:rPr>
        <w:t xml:space="preserve">        Secretary:  Naomi Estrada</w:t>
      </w:r>
    </w:p>
    <w:p w:rsidR="00A63C86" w:rsidRPr="006C605A" w:rsidRDefault="00A63C86" w:rsidP="000C43A7">
      <w:pPr>
        <w:spacing w:before="0"/>
        <w:jc w:val="center"/>
        <w:rPr>
          <w:rFonts w:ascii="Times New Roman Italic" w:hAnsi="Times New Roman Italic"/>
          <w:i/>
          <w:sz w:val="24"/>
        </w:rPr>
      </w:pPr>
      <w:r w:rsidRPr="006C605A">
        <w:rPr>
          <w:rFonts w:ascii="Times New Roman Italic" w:hAnsi="Times New Roman Italic"/>
          <w:i/>
          <w:sz w:val="24"/>
        </w:rPr>
        <w:t>Tech Director: Daniel Mondelice</w:t>
      </w:r>
    </w:p>
    <w:p w:rsidR="001B322F" w:rsidRDefault="001B322F" w:rsidP="00354ACD">
      <w:pPr>
        <w:spacing w:before="0"/>
        <w:jc w:val="center"/>
        <w:rPr>
          <w:rFonts w:ascii="Arial Narrow" w:hAnsi="Arial Narrow"/>
          <w:sz w:val="24"/>
        </w:rPr>
      </w:pPr>
    </w:p>
    <w:p w:rsidR="0016485F" w:rsidRDefault="00161B67" w:rsidP="00354ACD">
      <w:pPr>
        <w:spacing w:before="0"/>
        <w:jc w:val="center"/>
        <w:rPr>
          <w:rFonts w:ascii="Arial Narrow" w:hAnsi="Arial Narrow"/>
          <w:sz w:val="24"/>
        </w:rPr>
      </w:pPr>
      <w:proofErr w:type="gramStart"/>
      <w:r>
        <w:rPr>
          <w:rFonts w:ascii="Arial Narrow" w:hAnsi="Arial Narrow"/>
          <w:sz w:val="24"/>
        </w:rPr>
        <w:t xml:space="preserve">December </w:t>
      </w:r>
      <w:r w:rsidR="00F87B28">
        <w:rPr>
          <w:rFonts w:ascii="Arial Narrow" w:hAnsi="Arial Narrow"/>
          <w:sz w:val="24"/>
        </w:rPr>
        <w:t>25</w:t>
      </w:r>
      <w:r w:rsidR="00511F47" w:rsidRPr="006C605A">
        <w:rPr>
          <w:rFonts w:ascii="Arial Narrow" w:hAnsi="Arial Narrow"/>
          <w:sz w:val="24"/>
        </w:rPr>
        <w:t xml:space="preserve">, 2022       </w:t>
      </w:r>
      <w:r w:rsidR="00B761E4">
        <w:rPr>
          <w:rFonts w:ascii="Arial Narrow" w:hAnsi="Arial Narrow"/>
          <w:sz w:val="24"/>
        </w:rPr>
        <w:t xml:space="preserve">        </w:t>
      </w:r>
      <w:r w:rsidR="00511F47" w:rsidRPr="006C605A">
        <w:rPr>
          <w:rFonts w:ascii="Arial Narrow" w:hAnsi="Arial Narrow"/>
          <w:sz w:val="24"/>
        </w:rPr>
        <w:t xml:space="preserve">                                                          </w:t>
      </w:r>
      <w:r w:rsidR="00063A22" w:rsidRPr="006C605A">
        <w:rPr>
          <w:rFonts w:ascii="Arial Narrow" w:hAnsi="Arial Narrow"/>
          <w:sz w:val="24"/>
        </w:rPr>
        <w:t>10:30 a.m.</w:t>
      </w:r>
      <w:proofErr w:type="gramEnd"/>
    </w:p>
    <w:p w:rsidR="00FF03D2" w:rsidRPr="00665DB9" w:rsidRDefault="00FF03D2" w:rsidP="00FF03D2">
      <w:pPr>
        <w:spacing w:before="0"/>
        <w:jc w:val="center"/>
        <w:rPr>
          <w:rFonts w:ascii="Times New Roman" w:hAnsi="Times New Roman"/>
          <w:b/>
          <w:i/>
          <w:sz w:val="28"/>
          <w:szCs w:val="28"/>
        </w:rPr>
      </w:pPr>
    </w:p>
    <w:p w:rsidR="00B761E4" w:rsidRPr="005D0732" w:rsidRDefault="00B761E4" w:rsidP="00FE3381">
      <w:pPr>
        <w:pStyle w:val="NoSpacing"/>
        <w:jc w:val="both"/>
        <w:rPr>
          <w:rFonts w:ascii="Arial Narrow" w:hAnsi="Arial Narrow"/>
          <w:sz w:val="10"/>
          <w:szCs w:val="10"/>
        </w:rPr>
      </w:pPr>
    </w:p>
    <w:p w:rsidR="00FF03D2" w:rsidRPr="00FF03D2" w:rsidRDefault="009318C5" w:rsidP="00FF03D2">
      <w:pPr>
        <w:pStyle w:val="NormalWeb"/>
        <w:spacing w:before="0" w:beforeAutospacing="0" w:after="0" w:afterAutospacing="0"/>
        <w:jc w:val="both"/>
        <w:rPr>
          <w:rFonts w:ascii="Arial Narrow" w:hAnsi="Arial Narrow"/>
        </w:rPr>
      </w:pPr>
      <w:r w:rsidRPr="00FF03D2">
        <w:rPr>
          <w:rFonts w:ascii="Arial Narrow" w:hAnsi="Arial Narrow"/>
        </w:rPr>
        <w:t>Greeting</w:t>
      </w:r>
      <w:r w:rsidR="00EB7CFA" w:rsidRPr="00FF03D2">
        <w:rPr>
          <w:rFonts w:ascii="Arial Narrow" w:hAnsi="Arial Narrow"/>
        </w:rPr>
        <w:t>:</w:t>
      </w:r>
      <w:r w:rsidR="00DC48BF" w:rsidRPr="00FF03D2">
        <w:rPr>
          <w:rFonts w:ascii="Arial Narrow" w:hAnsi="Arial Narrow"/>
        </w:rPr>
        <w:t xml:space="preserve"> </w:t>
      </w:r>
      <w:r w:rsidR="00FF03D2" w:rsidRPr="00FF03D2">
        <w:rPr>
          <w:rFonts w:ascii="Arial Narrow" w:hAnsi="Arial Narrow"/>
          <w:color w:val="000000"/>
        </w:rPr>
        <w:t>Merry, Merry Christmas!</w:t>
      </w:r>
    </w:p>
    <w:p w:rsidR="00FF03D2" w:rsidRPr="00FF03D2" w:rsidRDefault="00FF03D2" w:rsidP="00FF03D2">
      <w:pPr>
        <w:spacing w:before="0"/>
        <w:rPr>
          <w:rFonts w:ascii="Arial Narrow" w:eastAsia="Times New Roman" w:hAnsi="Arial Narrow"/>
          <w:color w:val="auto"/>
          <w:sz w:val="24"/>
        </w:rPr>
      </w:pPr>
      <w:r w:rsidRPr="00FF03D2">
        <w:rPr>
          <w:rFonts w:ascii="Arial Narrow" w:eastAsia="Times New Roman" w:hAnsi="Arial Narrow" w:cs="Arial"/>
          <w:sz w:val="24"/>
        </w:rPr>
        <w:t>New Hope UMC of Penns Grove!! Merry Christmas and Welcome our Jesus, our Prince of peace. Jesus was born in Bethlehem.</w:t>
      </w:r>
    </w:p>
    <w:p w:rsidR="00FF03D2" w:rsidRPr="00FF03D2" w:rsidRDefault="00FF03D2" w:rsidP="00FF03D2">
      <w:pPr>
        <w:spacing w:before="0"/>
        <w:rPr>
          <w:rFonts w:ascii="Arial Narrow" w:eastAsia="Times New Roman" w:hAnsi="Arial Narrow"/>
          <w:color w:val="auto"/>
          <w:sz w:val="24"/>
        </w:rPr>
      </w:pPr>
      <w:r w:rsidRPr="00FF03D2">
        <w:rPr>
          <w:rFonts w:ascii="Arial Narrow" w:eastAsia="Times New Roman" w:hAnsi="Arial Narrow" w:cs="Arial"/>
          <w:sz w:val="24"/>
        </w:rPr>
        <w:t>Praise his name Emmanuel- God with us.  Rejoice online and in the sanctuary to a wonderful counselor and Savior.</w:t>
      </w:r>
    </w:p>
    <w:p w:rsidR="005D0732" w:rsidRDefault="00FF03D2" w:rsidP="00FF03D2">
      <w:pPr>
        <w:spacing w:before="0"/>
        <w:rPr>
          <w:rFonts w:ascii="Arial Narrow" w:eastAsia="Times New Roman" w:hAnsi="Arial Narrow" w:cs="Arial"/>
          <w:sz w:val="24"/>
        </w:rPr>
      </w:pPr>
      <w:r>
        <w:rPr>
          <w:rFonts w:ascii="Arial Narrow" w:eastAsia="Times New Roman" w:hAnsi="Arial Narrow" w:cs="Arial"/>
          <w:sz w:val="24"/>
        </w:rPr>
        <w:t>“</w:t>
      </w:r>
      <w:r w:rsidRPr="00FF03D2">
        <w:rPr>
          <w:rFonts w:ascii="Arial Narrow" w:eastAsia="Times New Roman" w:hAnsi="Arial Narrow" w:cs="Arial"/>
          <w:sz w:val="24"/>
        </w:rPr>
        <w:t>I will recount the gracious deeds of the LORD, the praiseworthy acts of the LORD, because of all that the LORD has done for us, and the great favor to the house of Israel that he has shown them according to his mercy, according to the abundance of his steadfast love.</w:t>
      </w:r>
      <w:r>
        <w:rPr>
          <w:rFonts w:ascii="Arial Narrow" w:eastAsia="Times New Roman" w:hAnsi="Arial Narrow" w:cs="Arial"/>
          <w:sz w:val="24"/>
        </w:rPr>
        <w:t>”</w:t>
      </w:r>
      <w:r w:rsidRPr="00FF03D2">
        <w:rPr>
          <w:rFonts w:ascii="Arial Narrow" w:eastAsia="Times New Roman" w:hAnsi="Arial Narrow" w:cs="Arial"/>
          <w:sz w:val="24"/>
        </w:rPr>
        <w:t xml:space="preserve"> </w:t>
      </w:r>
      <w:r>
        <w:rPr>
          <w:rFonts w:ascii="Arial Narrow" w:eastAsia="Times New Roman" w:hAnsi="Arial Narrow" w:cs="Arial"/>
          <w:sz w:val="24"/>
        </w:rPr>
        <w:t>(</w:t>
      </w:r>
      <w:r w:rsidRPr="00FF03D2">
        <w:rPr>
          <w:rFonts w:ascii="Arial Narrow" w:eastAsia="Times New Roman" w:hAnsi="Arial Narrow" w:cs="Arial"/>
          <w:sz w:val="24"/>
        </w:rPr>
        <w:t>Isaiah 63:7-9</w:t>
      </w:r>
      <w:r>
        <w:rPr>
          <w:rFonts w:ascii="Arial Narrow" w:eastAsia="Times New Roman" w:hAnsi="Arial Narrow" w:cs="Arial"/>
          <w:sz w:val="24"/>
        </w:rPr>
        <w:t>)</w:t>
      </w:r>
    </w:p>
    <w:p w:rsidR="00FF03D2" w:rsidRDefault="00FF03D2" w:rsidP="00FF03D2">
      <w:pPr>
        <w:spacing w:before="0"/>
        <w:rPr>
          <w:rFonts w:ascii="Arial Narrow" w:eastAsia="Times New Roman" w:hAnsi="Arial Narrow" w:cs="Arial"/>
          <w:sz w:val="24"/>
        </w:rPr>
      </w:pPr>
    </w:p>
    <w:p w:rsidR="00FF03D2" w:rsidRDefault="00FF03D2" w:rsidP="00FF03D2">
      <w:pPr>
        <w:spacing w:before="0"/>
        <w:rPr>
          <w:rFonts w:ascii="Arial Narrow" w:eastAsia="Times New Roman" w:hAnsi="Arial Narrow" w:cs="Arial"/>
          <w:b/>
          <w:sz w:val="24"/>
        </w:rPr>
      </w:pPr>
      <w:r w:rsidRPr="00FF03D2">
        <w:rPr>
          <w:rFonts w:ascii="Arial Narrow" w:eastAsia="Times New Roman" w:hAnsi="Arial Narrow" w:cs="Arial"/>
          <w:b/>
          <w:sz w:val="24"/>
        </w:rPr>
        <w:t xml:space="preserve">Hymn Sing     </w:t>
      </w:r>
      <w:r>
        <w:rPr>
          <w:rFonts w:ascii="Arial Narrow" w:eastAsia="Times New Roman" w:hAnsi="Arial Narrow" w:cs="Arial"/>
          <w:b/>
          <w:sz w:val="24"/>
        </w:rPr>
        <w:t xml:space="preserve">                                                                                        </w:t>
      </w:r>
      <w:r w:rsidRPr="00FF03D2">
        <w:rPr>
          <w:rFonts w:ascii="Arial Narrow" w:eastAsia="Times New Roman" w:hAnsi="Arial Narrow" w:cs="Arial"/>
          <w:b/>
          <w:sz w:val="24"/>
        </w:rPr>
        <w:t>Jerry Mason</w:t>
      </w:r>
    </w:p>
    <w:p w:rsidR="00FF03D2" w:rsidRDefault="00FF03D2" w:rsidP="00FF03D2">
      <w:pPr>
        <w:spacing w:before="0"/>
        <w:rPr>
          <w:rFonts w:ascii="Arial Narrow" w:eastAsia="Times New Roman" w:hAnsi="Arial Narrow" w:cs="Arial"/>
          <w:b/>
          <w:sz w:val="24"/>
        </w:rPr>
      </w:pPr>
    </w:p>
    <w:p w:rsidR="00FF03D2" w:rsidRPr="00FF03D2" w:rsidRDefault="00FF03D2" w:rsidP="00FF03D2">
      <w:pPr>
        <w:spacing w:before="0"/>
        <w:rPr>
          <w:rFonts w:ascii="Arial Narrow" w:eastAsia="Times New Roman" w:hAnsi="Arial Narrow" w:cs="Arial"/>
          <w:sz w:val="24"/>
        </w:rPr>
      </w:pPr>
      <w:r w:rsidRPr="00FF03D2">
        <w:rPr>
          <w:rFonts w:ascii="Arial Narrow" w:eastAsia="Times New Roman" w:hAnsi="Arial Narrow" w:cs="Arial"/>
          <w:sz w:val="24"/>
        </w:rPr>
        <w:t>Welcome/Announcements</w:t>
      </w:r>
    </w:p>
    <w:p w:rsidR="00FF03D2" w:rsidRPr="00FF03D2" w:rsidRDefault="00FF03D2" w:rsidP="00FF03D2">
      <w:pPr>
        <w:spacing w:before="0"/>
        <w:rPr>
          <w:rFonts w:ascii="Arial Narrow" w:eastAsia="Times New Roman" w:hAnsi="Arial Narrow"/>
          <w:b/>
          <w:color w:val="auto"/>
          <w:sz w:val="24"/>
        </w:rPr>
      </w:pPr>
    </w:p>
    <w:p w:rsidR="009318C5" w:rsidRDefault="0022539E" w:rsidP="009318C5">
      <w:pPr>
        <w:pStyle w:val="NoSpacing"/>
        <w:jc w:val="both"/>
        <w:rPr>
          <w:rFonts w:ascii="Arial Narrow" w:hAnsi="Arial Narrow"/>
          <w:sz w:val="24"/>
          <w:szCs w:val="24"/>
        </w:rPr>
      </w:pPr>
      <w:r w:rsidRPr="004347B5">
        <w:rPr>
          <w:rFonts w:ascii="Arial Narrow" w:hAnsi="Arial Narrow"/>
          <w:sz w:val="24"/>
          <w:szCs w:val="24"/>
        </w:rPr>
        <w:t>*Call to Worship:</w:t>
      </w:r>
      <w:r w:rsidR="00B761E4">
        <w:rPr>
          <w:rFonts w:ascii="Arial Narrow" w:hAnsi="Arial Narrow"/>
          <w:sz w:val="24"/>
          <w:szCs w:val="24"/>
        </w:rPr>
        <w:t xml:space="preserve"> </w:t>
      </w:r>
    </w:p>
    <w:p w:rsidR="00FF03D2" w:rsidRPr="00FF03D2" w:rsidRDefault="00FF03D2" w:rsidP="00FF03D2">
      <w:pPr>
        <w:pStyle w:val="NoSpacing"/>
        <w:jc w:val="both"/>
        <w:rPr>
          <w:rFonts w:ascii="Arial Narrow" w:hAnsi="Arial Narrow"/>
          <w:sz w:val="24"/>
          <w:szCs w:val="24"/>
        </w:rPr>
      </w:pPr>
      <w:r w:rsidRPr="00FF03D2">
        <w:rPr>
          <w:rFonts w:ascii="Arial Narrow" w:hAnsi="Arial Narrow"/>
          <w:sz w:val="24"/>
          <w:szCs w:val="24"/>
        </w:rPr>
        <w:t>Leader: Praise the Lord for He is good.</w:t>
      </w:r>
    </w:p>
    <w:p w:rsidR="00FF03D2" w:rsidRPr="00FF03D2" w:rsidRDefault="00FF03D2" w:rsidP="00FF03D2">
      <w:pPr>
        <w:pStyle w:val="NoSpacing"/>
        <w:jc w:val="both"/>
        <w:rPr>
          <w:rFonts w:ascii="Arial Narrow" w:hAnsi="Arial Narrow"/>
          <w:b/>
          <w:sz w:val="24"/>
          <w:szCs w:val="24"/>
        </w:rPr>
      </w:pPr>
      <w:r>
        <w:rPr>
          <w:rFonts w:ascii="Arial Narrow" w:hAnsi="Arial Narrow"/>
          <w:b/>
          <w:sz w:val="24"/>
          <w:szCs w:val="24"/>
        </w:rPr>
        <w:t>*</w:t>
      </w:r>
      <w:r w:rsidRPr="00FF03D2">
        <w:rPr>
          <w:rFonts w:ascii="Arial Narrow" w:hAnsi="Arial Narrow"/>
          <w:b/>
          <w:sz w:val="24"/>
          <w:szCs w:val="24"/>
        </w:rPr>
        <w:t>People: His splendor is above all the earth and the heavens.</w:t>
      </w:r>
    </w:p>
    <w:p w:rsidR="00FF03D2" w:rsidRPr="00FF03D2" w:rsidRDefault="00FF03D2" w:rsidP="00FF03D2">
      <w:pPr>
        <w:pStyle w:val="NoSpacing"/>
        <w:jc w:val="both"/>
        <w:rPr>
          <w:rFonts w:ascii="Arial Narrow" w:hAnsi="Arial Narrow"/>
          <w:sz w:val="24"/>
          <w:szCs w:val="24"/>
        </w:rPr>
      </w:pPr>
      <w:r w:rsidRPr="00FF03D2">
        <w:rPr>
          <w:rFonts w:ascii="Arial Narrow" w:hAnsi="Arial Narrow"/>
          <w:sz w:val="24"/>
          <w:szCs w:val="24"/>
        </w:rPr>
        <w:t xml:space="preserve">Leader: Praise His name </w:t>
      </w:r>
      <w:r w:rsidRPr="00FF03D2">
        <w:rPr>
          <w:rFonts w:ascii="Arial Narrow" w:hAnsi="Arial Narrow" w:hint="cs"/>
          <w:sz w:val="24"/>
          <w:szCs w:val="24"/>
        </w:rPr>
        <w:t>“</w:t>
      </w:r>
      <w:r w:rsidRPr="00FF03D2">
        <w:rPr>
          <w:rFonts w:ascii="Arial Narrow" w:hAnsi="Arial Narrow"/>
          <w:sz w:val="24"/>
          <w:szCs w:val="24"/>
        </w:rPr>
        <w:t>Emmanuel</w:t>
      </w:r>
      <w:r w:rsidRPr="00FF03D2">
        <w:rPr>
          <w:rFonts w:ascii="Arial Narrow" w:hAnsi="Arial Narrow" w:hint="cs"/>
          <w:sz w:val="24"/>
          <w:szCs w:val="24"/>
        </w:rPr>
        <w:t>”</w:t>
      </w:r>
      <w:r w:rsidRPr="00FF03D2">
        <w:rPr>
          <w:rFonts w:ascii="Arial Narrow" w:hAnsi="Arial Narrow"/>
          <w:sz w:val="24"/>
          <w:szCs w:val="24"/>
        </w:rPr>
        <w:t>.</w:t>
      </w:r>
    </w:p>
    <w:p w:rsidR="00FF03D2" w:rsidRPr="00FF03D2" w:rsidRDefault="00FF03D2" w:rsidP="00FF03D2">
      <w:pPr>
        <w:pStyle w:val="NoSpacing"/>
        <w:jc w:val="both"/>
        <w:rPr>
          <w:rFonts w:ascii="Arial Narrow" w:hAnsi="Arial Narrow"/>
          <w:b/>
          <w:sz w:val="24"/>
          <w:szCs w:val="24"/>
        </w:rPr>
      </w:pPr>
      <w:r>
        <w:rPr>
          <w:rFonts w:ascii="Arial Narrow" w:hAnsi="Arial Narrow"/>
          <w:b/>
          <w:sz w:val="24"/>
          <w:szCs w:val="24"/>
        </w:rPr>
        <w:t>*</w:t>
      </w:r>
      <w:r w:rsidRPr="00FF03D2">
        <w:rPr>
          <w:rFonts w:ascii="Arial Narrow" w:hAnsi="Arial Narrow"/>
          <w:b/>
          <w:sz w:val="24"/>
          <w:szCs w:val="24"/>
        </w:rPr>
        <w:t>People: He is our Savior and Eternal Father.</w:t>
      </w:r>
    </w:p>
    <w:p w:rsidR="00B761E4" w:rsidRDefault="00FF03D2" w:rsidP="00FF03D2">
      <w:pPr>
        <w:pStyle w:val="NoSpacing"/>
        <w:jc w:val="both"/>
        <w:rPr>
          <w:rFonts w:ascii="Arial Narrow" w:hAnsi="Arial Narrow"/>
          <w:b/>
          <w:sz w:val="24"/>
          <w:szCs w:val="24"/>
        </w:rPr>
      </w:pPr>
      <w:r>
        <w:rPr>
          <w:rFonts w:ascii="Arial Narrow" w:hAnsi="Arial Narrow"/>
          <w:b/>
          <w:sz w:val="24"/>
          <w:szCs w:val="24"/>
        </w:rPr>
        <w:t>*</w:t>
      </w:r>
      <w:r w:rsidRPr="00FF03D2">
        <w:rPr>
          <w:rFonts w:ascii="Arial Narrow" w:hAnsi="Arial Narrow"/>
          <w:b/>
          <w:sz w:val="24"/>
          <w:szCs w:val="24"/>
        </w:rPr>
        <w:t>Together: Let</w:t>
      </w:r>
      <w:r w:rsidRPr="00FF03D2">
        <w:rPr>
          <w:rFonts w:ascii="Arial Narrow" w:hAnsi="Arial Narrow" w:hint="cs"/>
          <w:b/>
          <w:sz w:val="24"/>
          <w:szCs w:val="24"/>
        </w:rPr>
        <w:t>’</w:t>
      </w:r>
      <w:r w:rsidRPr="00FF03D2">
        <w:rPr>
          <w:rFonts w:ascii="Arial Narrow" w:hAnsi="Arial Narrow"/>
          <w:b/>
          <w:sz w:val="24"/>
          <w:szCs w:val="24"/>
        </w:rPr>
        <w:t>s praise the name of our Messiah, all his angels and his hea</w:t>
      </w:r>
      <w:r w:rsidRPr="00FF03D2">
        <w:rPr>
          <w:rFonts w:ascii="Arial Narrow" w:hAnsi="Arial Narrow"/>
          <w:b/>
          <w:sz w:val="24"/>
          <w:szCs w:val="24"/>
        </w:rPr>
        <w:t>v</w:t>
      </w:r>
      <w:r w:rsidRPr="00FF03D2">
        <w:rPr>
          <w:rFonts w:ascii="Arial Narrow" w:hAnsi="Arial Narrow"/>
          <w:b/>
          <w:sz w:val="24"/>
          <w:szCs w:val="24"/>
        </w:rPr>
        <w:t>enly hosts. Amen!</w:t>
      </w:r>
    </w:p>
    <w:p w:rsidR="00FF03D2" w:rsidRPr="00FF03D2" w:rsidRDefault="00FF03D2" w:rsidP="00FF03D2">
      <w:pPr>
        <w:pStyle w:val="NoSpacing"/>
        <w:jc w:val="both"/>
        <w:rPr>
          <w:rFonts w:ascii="Arial Narrow" w:hAnsi="Arial Narrow"/>
          <w:b/>
          <w:sz w:val="24"/>
          <w:szCs w:val="24"/>
        </w:rPr>
      </w:pPr>
    </w:p>
    <w:p w:rsidR="00FF03D2" w:rsidRPr="001B322F" w:rsidRDefault="00FF03D2" w:rsidP="00FF03D2">
      <w:pPr>
        <w:pStyle w:val="NoSpacing"/>
        <w:jc w:val="both"/>
        <w:rPr>
          <w:rFonts w:ascii="Arial Narrow" w:hAnsi="Arial Narrow"/>
          <w:b/>
          <w:sz w:val="24"/>
          <w:szCs w:val="24"/>
        </w:rPr>
      </w:pPr>
      <w:r w:rsidRPr="001B322F">
        <w:rPr>
          <w:rFonts w:ascii="Arial Narrow" w:hAnsi="Arial Narrow"/>
          <w:b/>
          <w:sz w:val="24"/>
          <w:szCs w:val="24"/>
        </w:rPr>
        <w:t xml:space="preserve">Unison Prayer: </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Father and Creator of this world, we bless you.</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Thank you for visiting your children in Bethlehem and around the world.</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The pure and immaculate Jesus would remove our iniquities.</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Our total destruction is avoided and your graciousness is revealed. </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 xml:space="preserve">The face of our God, </w:t>
      </w:r>
      <w:proofErr w:type="spellStart"/>
      <w:r w:rsidRPr="001B322F">
        <w:rPr>
          <w:rFonts w:ascii="Arial Narrow" w:hAnsi="Arial Narrow" w:cs="Arial"/>
          <w:b/>
          <w:color w:val="000000"/>
        </w:rPr>
        <w:t>JHWH</w:t>
      </w:r>
      <w:proofErr w:type="spellEnd"/>
      <w:r w:rsidRPr="001B322F">
        <w:rPr>
          <w:rFonts w:ascii="Arial Narrow" w:hAnsi="Arial Narrow" w:cs="Arial"/>
          <w:b/>
          <w:color w:val="000000"/>
        </w:rPr>
        <w:t>, is made flesh to us.</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Embrace us into your divine circle with all your diversity.</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Unite us with your Holy Spirit of creativity.</w:t>
      </w:r>
    </w:p>
    <w:p w:rsidR="001B322F" w:rsidRPr="001B322F" w:rsidRDefault="001B322F" w:rsidP="001B322F">
      <w:pPr>
        <w:pStyle w:val="NormalWeb"/>
        <w:spacing w:before="0" w:beforeAutospacing="0" w:after="0" w:afterAutospacing="0"/>
        <w:rPr>
          <w:rFonts w:ascii="Arial Narrow" w:hAnsi="Arial Narrow"/>
          <w:b/>
        </w:rPr>
      </w:pPr>
      <w:r w:rsidRPr="001B322F">
        <w:rPr>
          <w:rFonts w:ascii="Arial Narrow" w:hAnsi="Arial Narrow" w:cs="Arial"/>
          <w:b/>
          <w:color w:val="000000"/>
        </w:rPr>
        <w:t>Let the fullness of your Holy son indwell in our beings. Amen!</w:t>
      </w:r>
    </w:p>
    <w:p w:rsidR="00FF03D2" w:rsidRPr="00FF03D2" w:rsidRDefault="00FF03D2" w:rsidP="00FF03D2">
      <w:pPr>
        <w:pStyle w:val="NoSpacing"/>
        <w:jc w:val="both"/>
        <w:rPr>
          <w:rFonts w:ascii="Arial Narrow" w:hAnsi="Arial Narrow"/>
          <w:b/>
          <w:sz w:val="36"/>
          <w:szCs w:val="36"/>
        </w:rPr>
      </w:pPr>
    </w:p>
    <w:p w:rsidR="001B322F" w:rsidRDefault="001B322F" w:rsidP="001B322F">
      <w:pPr>
        <w:spacing w:before="0"/>
        <w:jc w:val="center"/>
        <w:rPr>
          <w:rFonts w:ascii="Times New Roman" w:hAnsi="Times New Roman"/>
          <w:b/>
          <w:i/>
          <w:sz w:val="28"/>
          <w:szCs w:val="28"/>
        </w:rPr>
      </w:pPr>
    </w:p>
    <w:p w:rsidR="001B322F" w:rsidRDefault="001B322F" w:rsidP="001B322F">
      <w:pPr>
        <w:spacing w:before="0"/>
        <w:jc w:val="center"/>
        <w:rPr>
          <w:rFonts w:ascii="Times New Roman" w:hAnsi="Times New Roman"/>
          <w:b/>
          <w:i/>
          <w:sz w:val="28"/>
          <w:szCs w:val="28"/>
        </w:rPr>
      </w:pPr>
      <w:r>
        <w:rPr>
          <w:rFonts w:ascii="Times New Roman" w:hAnsi="Times New Roman"/>
          <w:b/>
          <w:i/>
          <w:sz w:val="28"/>
          <w:szCs w:val="28"/>
        </w:rPr>
        <w:t>Christmas Sunday</w:t>
      </w:r>
    </w:p>
    <w:p w:rsidR="001B322F" w:rsidRDefault="001B322F" w:rsidP="00FF03D2">
      <w:pPr>
        <w:pStyle w:val="NoSpacing"/>
        <w:jc w:val="both"/>
        <w:rPr>
          <w:rFonts w:ascii="Arial Narrow" w:hAnsi="Arial Narrow"/>
          <w:b/>
          <w:sz w:val="24"/>
          <w:szCs w:val="24"/>
        </w:rPr>
      </w:pPr>
    </w:p>
    <w:p w:rsidR="001B322F" w:rsidRDefault="001B322F" w:rsidP="00FF03D2">
      <w:pPr>
        <w:pStyle w:val="NoSpacing"/>
        <w:jc w:val="both"/>
        <w:rPr>
          <w:rFonts w:ascii="Arial Narrow" w:hAnsi="Arial Narrow"/>
          <w:b/>
          <w:sz w:val="24"/>
          <w:szCs w:val="24"/>
        </w:rPr>
      </w:pPr>
    </w:p>
    <w:p w:rsidR="00552BC4" w:rsidRDefault="00552BC4" w:rsidP="00FF03D2">
      <w:pPr>
        <w:pStyle w:val="NoSpacing"/>
        <w:jc w:val="both"/>
        <w:rPr>
          <w:rFonts w:ascii="Arial Narrow" w:hAnsi="Arial Narrow"/>
          <w:b/>
          <w:sz w:val="24"/>
          <w:szCs w:val="24"/>
        </w:rPr>
      </w:pPr>
    </w:p>
    <w:p w:rsidR="00FF03D2" w:rsidRDefault="001B322F" w:rsidP="00FF03D2">
      <w:pPr>
        <w:pStyle w:val="NoSpacing"/>
        <w:jc w:val="both"/>
        <w:rPr>
          <w:rFonts w:ascii="Arial Narrow" w:hAnsi="Arial Narrow"/>
          <w:b/>
          <w:sz w:val="24"/>
          <w:szCs w:val="24"/>
        </w:rPr>
      </w:pPr>
      <w:r>
        <w:rPr>
          <w:rFonts w:ascii="Arial Narrow" w:hAnsi="Arial Narrow"/>
          <w:b/>
          <w:sz w:val="24"/>
          <w:szCs w:val="24"/>
        </w:rPr>
        <w:t xml:space="preserve">Special Music                 </w:t>
      </w:r>
      <w:r w:rsidR="00552BC4">
        <w:rPr>
          <w:rFonts w:ascii="Arial Narrow" w:hAnsi="Arial Narrow"/>
          <w:b/>
          <w:sz w:val="24"/>
          <w:szCs w:val="24"/>
        </w:rPr>
        <w:t xml:space="preserve">   </w:t>
      </w:r>
      <w:r>
        <w:rPr>
          <w:rFonts w:ascii="Arial Narrow" w:hAnsi="Arial Narrow"/>
          <w:b/>
          <w:sz w:val="24"/>
          <w:szCs w:val="24"/>
        </w:rPr>
        <w:t>Who Would Send a Baby</w:t>
      </w:r>
      <w:r w:rsidR="00FF03D2">
        <w:rPr>
          <w:rFonts w:ascii="Arial Narrow" w:hAnsi="Arial Narrow"/>
          <w:b/>
          <w:sz w:val="24"/>
          <w:szCs w:val="24"/>
        </w:rPr>
        <w:t xml:space="preserve">?     </w:t>
      </w:r>
      <w:r w:rsidR="00552BC4">
        <w:rPr>
          <w:rFonts w:ascii="Arial Narrow" w:hAnsi="Arial Narrow"/>
          <w:b/>
          <w:sz w:val="24"/>
          <w:szCs w:val="24"/>
        </w:rPr>
        <w:t xml:space="preserve">                   </w:t>
      </w:r>
      <w:r w:rsidR="00FF03D2">
        <w:rPr>
          <w:rFonts w:ascii="Arial Narrow" w:hAnsi="Arial Narrow"/>
          <w:b/>
          <w:sz w:val="24"/>
          <w:szCs w:val="24"/>
        </w:rPr>
        <w:t>Jerry M</w:t>
      </w:r>
      <w:r w:rsidR="00FF03D2">
        <w:rPr>
          <w:rFonts w:ascii="Arial Narrow" w:hAnsi="Arial Narrow"/>
          <w:b/>
          <w:sz w:val="24"/>
          <w:szCs w:val="24"/>
        </w:rPr>
        <w:t>a</w:t>
      </w:r>
      <w:r w:rsidR="00FF03D2">
        <w:rPr>
          <w:rFonts w:ascii="Arial Narrow" w:hAnsi="Arial Narrow"/>
          <w:b/>
          <w:sz w:val="24"/>
          <w:szCs w:val="24"/>
        </w:rPr>
        <w:t>son</w:t>
      </w:r>
    </w:p>
    <w:p w:rsidR="00FF03D2" w:rsidRPr="001B322F" w:rsidRDefault="00FF03D2" w:rsidP="00FF03D2">
      <w:pPr>
        <w:pStyle w:val="NoSpacing"/>
        <w:jc w:val="both"/>
        <w:rPr>
          <w:rFonts w:ascii="Arial Narrow" w:hAnsi="Arial Narrow"/>
          <w:b/>
          <w:sz w:val="36"/>
          <w:szCs w:val="36"/>
        </w:rPr>
      </w:pPr>
    </w:p>
    <w:p w:rsidR="00FF03D2" w:rsidRDefault="00FF03D2" w:rsidP="00FF03D2">
      <w:pPr>
        <w:pStyle w:val="NoSpacing"/>
        <w:jc w:val="both"/>
        <w:rPr>
          <w:rFonts w:ascii="Arial Narrow" w:hAnsi="Arial Narrow"/>
          <w:b/>
          <w:sz w:val="24"/>
          <w:szCs w:val="24"/>
        </w:rPr>
      </w:pPr>
      <w:r>
        <w:rPr>
          <w:rFonts w:ascii="Arial Narrow" w:hAnsi="Arial Narrow"/>
          <w:b/>
          <w:sz w:val="24"/>
          <w:szCs w:val="24"/>
        </w:rPr>
        <w:t xml:space="preserve">TESTIMONIES: </w:t>
      </w:r>
      <w:r w:rsidR="007D5B87">
        <w:rPr>
          <w:rFonts w:ascii="Arial Narrow" w:hAnsi="Arial Narrow"/>
          <w:b/>
          <w:sz w:val="24"/>
          <w:szCs w:val="24"/>
        </w:rPr>
        <w:t xml:space="preserve">     </w:t>
      </w:r>
      <w:r>
        <w:rPr>
          <w:rFonts w:ascii="Arial Narrow" w:hAnsi="Arial Narrow"/>
          <w:b/>
          <w:sz w:val="24"/>
          <w:szCs w:val="24"/>
        </w:rPr>
        <w:t>What God has done for you? Anyone!!!</w:t>
      </w:r>
    </w:p>
    <w:p w:rsidR="00C850E2" w:rsidRPr="00C850E2" w:rsidRDefault="00C850E2" w:rsidP="00FF03D2">
      <w:pPr>
        <w:pStyle w:val="NoSpacing"/>
        <w:jc w:val="both"/>
        <w:rPr>
          <w:rFonts w:ascii="Arial Narrow" w:hAnsi="Arial Narrow"/>
          <w:b/>
          <w:sz w:val="36"/>
          <w:szCs w:val="36"/>
        </w:rPr>
      </w:pPr>
    </w:p>
    <w:p w:rsidR="00C850E2" w:rsidRDefault="00C850E2" w:rsidP="00FF03D2">
      <w:pPr>
        <w:pStyle w:val="NoSpacing"/>
        <w:jc w:val="both"/>
        <w:rPr>
          <w:rFonts w:ascii="Arial Narrow" w:hAnsi="Arial Narrow"/>
          <w:b/>
          <w:sz w:val="24"/>
          <w:szCs w:val="24"/>
        </w:rPr>
      </w:pPr>
      <w:r>
        <w:rPr>
          <w:rFonts w:ascii="Arial Narrow" w:hAnsi="Arial Narrow"/>
          <w:b/>
          <w:sz w:val="24"/>
          <w:szCs w:val="24"/>
        </w:rPr>
        <w:t>Offering</w:t>
      </w:r>
    </w:p>
    <w:p w:rsidR="00FF03D2" w:rsidRPr="00FF03D2" w:rsidRDefault="00FF03D2" w:rsidP="00FF03D2">
      <w:pPr>
        <w:pStyle w:val="NoSpacing"/>
        <w:jc w:val="both"/>
        <w:rPr>
          <w:rFonts w:ascii="Arial Narrow" w:hAnsi="Arial Narrow"/>
          <w:b/>
          <w:sz w:val="36"/>
          <w:szCs w:val="36"/>
        </w:rPr>
      </w:pPr>
    </w:p>
    <w:p w:rsidR="00FF03D2" w:rsidRDefault="00FF03D2" w:rsidP="00FF03D2">
      <w:pPr>
        <w:pStyle w:val="NoSpacing"/>
        <w:jc w:val="both"/>
        <w:rPr>
          <w:rFonts w:ascii="Arial Narrow" w:hAnsi="Arial Narrow"/>
          <w:b/>
          <w:sz w:val="24"/>
          <w:szCs w:val="24"/>
        </w:rPr>
      </w:pPr>
      <w:r>
        <w:rPr>
          <w:rFonts w:ascii="Arial Narrow" w:hAnsi="Arial Narrow"/>
          <w:b/>
          <w:sz w:val="24"/>
          <w:szCs w:val="24"/>
        </w:rPr>
        <w:t>Pastoral Prayer</w:t>
      </w:r>
    </w:p>
    <w:p w:rsidR="00FF03D2" w:rsidRPr="00FF03D2" w:rsidRDefault="00FF03D2" w:rsidP="00FF03D2">
      <w:pPr>
        <w:pStyle w:val="NoSpacing"/>
        <w:jc w:val="both"/>
        <w:rPr>
          <w:rFonts w:ascii="Arial Narrow" w:hAnsi="Arial Narrow"/>
          <w:b/>
          <w:sz w:val="36"/>
          <w:szCs w:val="36"/>
        </w:rPr>
      </w:pPr>
    </w:p>
    <w:p w:rsidR="00FF03D2" w:rsidRDefault="00FF03D2" w:rsidP="00FF03D2">
      <w:pPr>
        <w:pStyle w:val="NoSpacing"/>
        <w:jc w:val="both"/>
        <w:rPr>
          <w:rFonts w:ascii="Arial Narrow" w:hAnsi="Arial Narrow"/>
          <w:b/>
          <w:sz w:val="24"/>
          <w:szCs w:val="24"/>
        </w:rPr>
      </w:pPr>
      <w:r>
        <w:rPr>
          <w:rFonts w:ascii="Arial Narrow" w:hAnsi="Arial Narrow"/>
          <w:b/>
          <w:sz w:val="24"/>
          <w:szCs w:val="24"/>
        </w:rPr>
        <w:t xml:space="preserve">*Hymn:                              </w:t>
      </w:r>
      <w:r w:rsidR="00C54B15">
        <w:rPr>
          <w:rFonts w:ascii="Arial Narrow" w:hAnsi="Arial Narrow"/>
          <w:b/>
          <w:sz w:val="24"/>
          <w:szCs w:val="24"/>
        </w:rPr>
        <w:t xml:space="preserve">       </w:t>
      </w:r>
      <w:r>
        <w:rPr>
          <w:rFonts w:ascii="Arial Narrow" w:hAnsi="Arial Narrow"/>
          <w:b/>
          <w:sz w:val="24"/>
          <w:szCs w:val="24"/>
        </w:rPr>
        <w:t xml:space="preserve">“Joy to the World”          </w:t>
      </w:r>
      <w:r w:rsidR="00C54B15">
        <w:rPr>
          <w:rFonts w:ascii="Arial Narrow" w:hAnsi="Arial Narrow"/>
          <w:b/>
          <w:sz w:val="24"/>
          <w:szCs w:val="24"/>
        </w:rPr>
        <w:t xml:space="preserve">                         </w:t>
      </w:r>
      <w:r>
        <w:rPr>
          <w:rFonts w:ascii="Arial Narrow" w:hAnsi="Arial Narrow"/>
          <w:b/>
          <w:sz w:val="24"/>
          <w:szCs w:val="24"/>
        </w:rPr>
        <w:t>UMH #246</w:t>
      </w:r>
    </w:p>
    <w:p w:rsidR="00FF03D2" w:rsidRPr="00FF03D2" w:rsidRDefault="00FF03D2" w:rsidP="00FF03D2">
      <w:pPr>
        <w:pStyle w:val="NoSpacing"/>
        <w:jc w:val="both"/>
        <w:rPr>
          <w:rFonts w:ascii="Arial Narrow" w:hAnsi="Arial Narrow"/>
          <w:b/>
          <w:sz w:val="36"/>
          <w:szCs w:val="36"/>
        </w:rPr>
      </w:pPr>
    </w:p>
    <w:p w:rsidR="00AC1FA5" w:rsidRPr="005D0732" w:rsidRDefault="00AC1FA5" w:rsidP="00A1200D">
      <w:pPr>
        <w:tabs>
          <w:tab w:val="left" w:pos="3600"/>
          <w:tab w:val="left" w:pos="3690"/>
        </w:tabs>
        <w:spacing w:before="0"/>
        <w:rPr>
          <w:rFonts w:ascii="Arial Narrow" w:hAnsi="Arial Narrow"/>
          <w:sz w:val="24"/>
        </w:rPr>
      </w:pPr>
      <w:r w:rsidRPr="005D0732">
        <w:rPr>
          <w:rFonts w:ascii="Arial Narrow" w:hAnsi="Arial Narrow"/>
          <w:sz w:val="24"/>
        </w:rPr>
        <w:t>Gospel Reading</w:t>
      </w:r>
      <w:r w:rsidR="00B67752" w:rsidRPr="005D0732">
        <w:rPr>
          <w:rFonts w:ascii="Arial Narrow" w:hAnsi="Arial Narrow"/>
          <w:sz w:val="24"/>
        </w:rPr>
        <w:t>:</w:t>
      </w:r>
      <w:r w:rsidR="00347527" w:rsidRPr="005D0732">
        <w:rPr>
          <w:rFonts w:ascii="Arial Narrow" w:hAnsi="Arial Narrow"/>
          <w:sz w:val="24"/>
        </w:rPr>
        <w:t xml:space="preserve"> </w:t>
      </w:r>
      <w:r w:rsidR="008135F2" w:rsidRPr="005D0732">
        <w:rPr>
          <w:rFonts w:ascii="Arial Narrow" w:hAnsi="Arial Narrow"/>
          <w:sz w:val="24"/>
        </w:rPr>
        <w:t xml:space="preserve"> </w:t>
      </w:r>
      <w:r w:rsidR="000A417F" w:rsidRPr="005D0732">
        <w:rPr>
          <w:rFonts w:ascii="Arial Narrow" w:hAnsi="Arial Narrow"/>
          <w:sz w:val="24"/>
        </w:rPr>
        <w:t xml:space="preserve"> </w:t>
      </w:r>
      <w:r w:rsidR="004347B5" w:rsidRPr="005D0732">
        <w:rPr>
          <w:rFonts w:ascii="Arial Narrow" w:hAnsi="Arial Narrow"/>
          <w:sz w:val="24"/>
        </w:rPr>
        <w:t xml:space="preserve">  </w:t>
      </w:r>
      <w:r w:rsidR="004A45B4" w:rsidRPr="005D0732">
        <w:rPr>
          <w:rFonts w:ascii="Arial Narrow" w:hAnsi="Arial Narrow"/>
          <w:sz w:val="24"/>
        </w:rPr>
        <w:t xml:space="preserve">         </w:t>
      </w:r>
      <w:r w:rsidR="00FF03D2">
        <w:rPr>
          <w:rFonts w:ascii="Arial Narrow" w:hAnsi="Arial Narrow"/>
          <w:sz w:val="24"/>
        </w:rPr>
        <w:t xml:space="preserve">    </w:t>
      </w:r>
      <w:r w:rsidR="00C54B15">
        <w:rPr>
          <w:rFonts w:ascii="Arial Narrow" w:hAnsi="Arial Narrow"/>
          <w:sz w:val="24"/>
        </w:rPr>
        <w:t xml:space="preserve">       </w:t>
      </w:r>
      <w:r w:rsidR="00FF03D2">
        <w:rPr>
          <w:rFonts w:ascii="Arial Narrow" w:hAnsi="Arial Narrow"/>
          <w:sz w:val="24"/>
        </w:rPr>
        <w:t>Matthew 2:13-23</w:t>
      </w:r>
      <w:r w:rsidR="004A45B4" w:rsidRPr="005D0732">
        <w:rPr>
          <w:rFonts w:ascii="Arial Narrow" w:hAnsi="Arial Narrow"/>
          <w:sz w:val="24"/>
        </w:rPr>
        <w:t xml:space="preserve">    </w:t>
      </w:r>
      <w:r w:rsidR="00F1682B">
        <w:rPr>
          <w:rFonts w:ascii="Arial Narrow" w:hAnsi="Arial Narrow"/>
          <w:sz w:val="24"/>
        </w:rPr>
        <w:t xml:space="preserve">                    </w:t>
      </w:r>
      <w:r w:rsidR="00FF03D2">
        <w:rPr>
          <w:rFonts w:ascii="Arial Narrow" w:hAnsi="Arial Narrow"/>
          <w:sz w:val="24"/>
        </w:rPr>
        <w:t>Pew Bible pg#</w:t>
      </w:r>
      <w:r w:rsidR="00F1682B">
        <w:rPr>
          <w:rFonts w:ascii="Arial Narrow" w:hAnsi="Arial Narrow"/>
          <w:sz w:val="24"/>
        </w:rPr>
        <w:t>1502</w:t>
      </w:r>
      <w:r w:rsidR="004A45B4" w:rsidRPr="005D0732">
        <w:rPr>
          <w:rFonts w:ascii="Arial Narrow" w:hAnsi="Arial Narrow"/>
          <w:sz w:val="24"/>
        </w:rPr>
        <w:t xml:space="preserve"> </w:t>
      </w:r>
      <w:r w:rsidR="00EE0EE4">
        <w:rPr>
          <w:rFonts w:ascii="Arial Narrow" w:hAnsi="Arial Narrow"/>
          <w:sz w:val="24"/>
        </w:rPr>
        <w:t xml:space="preserve">      </w:t>
      </w:r>
    </w:p>
    <w:p w:rsidR="003F7372" w:rsidRPr="005D0732" w:rsidRDefault="00063A22" w:rsidP="00641C97">
      <w:pPr>
        <w:contextualSpacing/>
        <w:rPr>
          <w:rFonts w:ascii="Arial Narrow" w:hAnsi="Arial Narrow"/>
          <w:sz w:val="24"/>
        </w:rPr>
      </w:pPr>
      <w:r w:rsidRPr="005D0732">
        <w:rPr>
          <w:rFonts w:ascii="Arial Narrow" w:hAnsi="Arial Narrow"/>
          <w:sz w:val="24"/>
        </w:rPr>
        <w:t xml:space="preserve">Liturgist: The Word of God for the people of God.  </w:t>
      </w:r>
      <w:r w:rsidR="00AC1FA5" w:rsidRPr="005D0732">
        <w:rPr>
          <w:rFonts w:ascii="Arial Narrow" w:hAnsi="Arial Narrow"/>
          <w:sz w:val="24"/>
        </w:rPr>
        <w:t xml:space="preserve"> </w:t>
      </w:r>
    </w:p>
    <w:p w:rsidR="003F7372" w:rsidRPr="005D0732" w:rsidRDefault="00063A22" w:rsidP="00052095">
      <w:pPr>
        <w:spacing w:before="0" w:line="276" w:lineRule="auto"/>
        <w:rPr>
          <w:rFonts w:ascii="Arial Narrow" w:hAnsi="Arial Narrow"/>
          <w:b/>
          <w:sz w:val="24"/>
        </w:rPr>
      </w:pPr>
      <w:r w:rsidRPr="005D0732">
        <w:rPr>
          <w:rFonts w:ascii="Arial Narrow" w:hAnsi="Arial Narrow"/>
          <w:b/>
          <w:sz w:val="24"/>
        </w:rPr>
        <w:t xml:space="preserve">*People: Thanks </w:t>
      </w:r>
      <w:proofErr w:type="gramStart"/>
      <w:r w:rsidRPr="005D0732">
        <w:rPr>
          <w:rFonts w:ascii="Arial Narrow" w:hAnsi="Arial Narrow"/>
          <w:b/>
          <w:sz w:val="24"/>
        </w:rPr>
        <w:t>be</w:t>
      </w:r>
      <w:proofErr w:type="gramEnd"/>
      <w:r w:rsidRPr="005D0732">
        <w:rPr>
          <w:rFonts w:ascii="Arial Narrow" w:hAnsi="Arial Narrow"/>
          <w:b/>
          <w:sz w:val="24"/>
        </w:rPr>
        <w:t xml:space="preserve"> to God!   </w:t>
      </w:r>
    </w:p>
    <w:p w:rsidR="00046186" w:rsidRPr="00FF03D2" w:rsidRDefault="00046186" w:rsidP="00052095">
      <w:pPr>
        <w:spacing w:before="0" w:line="276" w:lineRule="auto"/>
        <w:rPr>
          <w:rFonts w:ascii="Arial Narrow" w:hAnsi="Arial Narrow"/>
          <w:b/>
          <w:sz w:val="36"/>
          <w:szCs w:val="36"/>
        </w:rPr>
      </w:pPr>
    </w:p>
    <w:p w:rsidR="007A45FB" w:rsidRPr="005D0732" w:rsidRDefault="00767FE5" w:rsidP="004A45B4">
      <w:pPr>
        <w:tabs>
          <w:tab w:val="left" w:pos="3600"/>
          <w:tab w:val="left" w:pos="3690"/>
        </w:tabs>
        <w:spacing w:before="0" w:line="276" w:lineRule="auto"/>
        <w:rPr>
          <w:rFonts w:ascii="Arial Narrow" w:hAnsi="Arial Narrow"/>
          <w:sz w:val="24"/>
        </w:rPr>
      </w:pPr>
      <w:r w:rsidRPr="005D0732">
        <w:rPr>
          <w:rFonts w:ascii="Arial Narrow" w:hAnsi="Arial Narrow"/>
          <w:sz w:val="24"/>
        </w:rPr>
        <w:t>Sermon</w:t>
      </w:r>
      <w:r w:rsidR="00B67752" w:rsidRPr="005D0732">
        <w:rPr>
          <w:rFonts w:ascii="Arial Narrow" w:hAnsi="Arial Narrow"/>
          <w:sz w:val="24"/>
        </w:rPr>
        <w:t>:</w:t>
      </w:r>
      <w:r w:rsidR="008135F2" w:rsidRPr="005D0732">
        <w:rPr>
          <w:rFonts w:ascii="Arial Narrow" w:hAnsi="Arial Narrow"/>
          <w:sz w:val="24"/>
        </w:rPr>
        <w:t xml:space="preserve">   </w:t>
      </w:r>
      <w:r w:rsidR="004347B5" w:rsidRPr="005D0732">
        <w:rPr>
          <w:rFonts w:ascii="Arial Narrow" w:hAnsi="Arial Narrow"/>
          <w:sz w:val="24"/>
        </w:rPr>
        <w:t xml:space="preserve">  </w:t>
      </w:r>
      <w:r w:rsidR="00333EED" w:rsidRPr="005D0732">
        <w:rPr>
          <w:rFonts w:ascii="Arial Narrow" w:hAnsi="Arial Narrow"/>
          <w:sz w:val="24"/>
        </w:rPr>
        <w:t xml:space="preserve">       </w:t>
      </w:r>
      <w:r w:rsidR="00FF03D2">
        <w:rPr>
          <w:rFonts w:ascii="Arial Narrow" w:hAnsi="Arial Narrow"/>
          <w:sz w:val="24"/>
        </w:rPr>
        <w:t xml:space="preserve">        </w:t>
      </w:r>
      <w:r w:rsidR="00C54B15">
        <w:rPr>
          <w:rFonts w:ascii="Arial Narrow" w:hAnsi="Arial Narrow"/>
          <w:sz w:val="24"/>
        </w:rPr>
        <w:t xml:space="preserve">      </w:t>
      </w:r>
      <w:r w:rsidR="00FF03D2">
        <w:rPr>
          <w:rFonts w:ascii="Arial Narrow" w:hAnsi="Arial Narrow"/>
          <w:sz w:val="24"/>
        </w:rPr>
        <w:t>“Our Father and Our Protector!!”</w:t>
      </w:r>
      <w:r w:rsidR="00333EED" w:rsidRPr="005D0732">
        <w:rPr>
          <w:rFonts w:ascii="Arial Narrow" w:hAnsi="Arial Narrow"/>
          <w:sz w:val="24"/>
        </w:rPr>
        <w:t xml:space="preserve">  </w:t>
      </w:r>
      <w:r w:rsidR="005D0732" w:rsidRPr="005D0732">
        <w:rPr>
          <w:rFonts w:ascii="Arial Narrow" w:hAnsi="Arial Narrow"/>
          <w:sz w:val="24"/>
        </w:rPr>
        <w:t xml:space="preserve">        </w:t>
      </w:r>
      <w:r w:rsidR="00C54B15">
        <w:rPr>
          <w:rFonts w:ascii="Arial Narrow" w:hAnsi="Arial Narrow"/>
          <w:sz w:val="24"/>
        </w:rPr>
        <w:t xml:space="preserve">    </w:t>
      </w:r>
      <w:r w:rsidR="00EE0EE4">
        <w:rPr>
          <w:rFonts w:ascii="Arial Narrow" w:hAnsi="Arial Narrow"/>
          <w:sz w:val="24"/>
        </w:rPr>
        <w:t>Pastor Jean Jules</w:t>
      </w:r>
      <w:r w:rsidR="005D0732" w:rsidRPr="005D0732">
        <w:rPr>
          <w:rFonts w:ascii="Arial Narrow" w:hAnsi="Arial Narrow"/>
          <w:sz w:val="24"/>
        </w:rPr>
        <w:t xml:space="preserve">             </w:t>
      </w:r>
    </w:p>
    <w:p w:rsidR="008135F2" w:rsidRPr="00FF03D2" w:rsidRDefault="008135F2" w:rsidP="008135F2">
      <w:pPr>
        <w:tabs>
          <w:tab w:val="left" w:pos="3600"/>
        </w:tabs>
        <w:spacing w:before="0" w:line="276" w:lineRule="auto"/>
        <w:rPr>
          <w:rFonts w:ascii="Arial Narrow" w:hAnsi="Arial Narrow"/>
          <w:sz w:val="36"/>
          <w:szCs w:val="36"/>
        </w:rPr>
      </w:pPr>
    </w:p>
    <w:p w:rsidR="00052095" w:rsidRPr="005D0732" w:rsidRDefault="00063A22" w:rsidP="00082288">
      <w:pPr>
        <w:tabs>
          <w:tab w:val="left" w:pos="3600"/>
        </w:tabs>
        <w:spacing w:before="0" w:line="276" w:lineRule="auto"/>
        <w:rPr>
          <w:rFonts w:ascii="Arial Narrow" w:hAnsi="Arial Narrow"/>
          <w:b/>
          <w:sz w:val="24"/>
        </w:rPr>
      </w:pPr>
      <w:r w:rsidRPr="005D0732">
        <w:rPr>
          <w:rFonts w:ascii="Arial Narrow" w:hAnsi="Arial Narrow"/>
          <w:b/>
          <w:sz w:val="24"/>
        </w:rPr>
        <w:t>*H</w:t>
      </w:r>
      <w:r w:rsidR="000478BA" w:rsidRPr="005D0732">
        <w:rPr>
          <w:rFonts w:ascii="Arial Narrow" w:hAnsi="Arial Narrow"/>
          <w:b/>
          <w:sz w:val="24"/>
        </w:rPr>
        <w:t>ymn</w:t>
      </w:r>
      <w:r w:rsidR="00B97734" w:rsidRPr="005D0732">
        <w:rPr>
          <w:rFonts w:ascii="Arial Narrow" w:hAnsi="Arial Narrow"/>
          <w:b/>
          <w:sz w:val="24"/>
        </w:rPr>
        <w:t>:</w:t>
      </w:r>
      <w:r w:rsidR="007C4204" w:rsidRPr="005D0732">
        <w:rPr>
          <w:rFonts w:ascii="Arial Narrow" w:hAnsi="Arial Narrow"/>
          <w:b/>
          <w:sz w:val="24"/>
        </w:rPr>
        <w:t xml:space="preserve">     </w:t>
      </w:r>
      <w:r w:rsidR="00FE3381" w:rsidRPr="005D0732">
        <w:rPr>
          <w:rFonts w:ascii="Arial Narrow" w:hAnsi="Arial Narrow"/>
          <w:b/>
          <w:sz w:val="24"/>
        </w:rPr>
        <w:t xml:space="preserve">            </w:t>
      </w:r>
      <w:r w:rsidR="00A1200D" w:rsidRPr="005D0732">
        <w:rPr>
          <w:rFonts w:ascii="Arial Narrow" w:hAnsi="Arial Narrow"/>
          <w:b/>
          <w:sz w:val="24"/>
        </w:rPr>
        <w:t xml:space="preserve">   </w:t>
      </w:r>
      <w:r w:rsidR="00C54B15">
        <w:rPr>
          <w:rFonts w:ascii="Arial Narrow" w:hAnsi="Arial Narrow"/>
          <w:b/>
          <w:sz w:val="24"/>
        </w:rPr>
        <w:t xml:space="preserve">      </w:t>
      </w:r>
      <w:r w:rsidR="00FF03D2">
        <w:rPr>
          <w:rFonts w:ascii="Arial Narrow" w:hAnsi="Arial Narrow"/>
          <w:b/>
          <w:sz w:val="24"/>
        </w:rPr>
        <w:t xml:space="preserve">“Hark! the Herald Angels Sing”   </w:t>
      </w:r>
      <w:r w:rsidR="00C54B15">
        <w:rPr>
          <w:rFonts w:ascii="Arial Narrow" w:hAnsi="Arial Narrow"/>
          <w:b/>
          <w:sz w:val="24"/>
        </w:rPr>
        <w:t xml:space="preserve">                     </w:t>
      </w:r>
      <w:r w:rsidR="00FF03D2">
        <w:rPr>
          <w:rFonts w:ascii="Arial Narrow" w:hAnsi="Arial Narrow"/>
          <w:b/>
          <w:sz w:val="24"/>
        </w:rPr>
        <w:t>UMH# 240</w:t>
      </w:r>
      <w:r w:rsidR="00EE0EE4">
        <w:rPr>
          <w:rFonts w:ascii="Arial Narrow" w:hAnsi="Arial Narrow"/>
          <w:b/>
          <w:sz w:val="24"/>
        </w:rPr>
        <w:t xml:space="preserve">   </w:t>
      </w:r>
    </w:p>
    <w:p w:rsidR="004B57AE" w:rsidRPr="00FF03D2" w:rsidRDefault="004B57AE" w:rsidP="004B57AE">
      <w:pPr>
        <w:tabs>
          <w:tab w:val="left" w:pos="3600"/>
        </w:tabs>
        <w:spacing w:before="0" w:line="276" w:lineRule="auto"/>
        <w:rPr>
          <w:rFonts w:ascii="Arial Narrow" w:hAnsi="Arial Narrow"/>
          <w:sz w:val="36"/>
          <w:szCs w:val="36"/>
        </w:rPr>
      </w:pPr>
    </w:p>
    <w:p w:rsidR="00EE0EE4" w:rsidRPr="00F87B28" w:rsidRDefault="00E7554C" w:rsidP="00F87B28">
      <w:pPr>
        <w:spacing w:before="0" w:line="276" w:lineRule="auto"/>
        <w:rPr>
          <w:rFonts w:ascii="Arial Narrow" w:hAnsi="Arial Narrow"/>
          <w:sz w:val="24"/>
        </w:rPr>
      </w:pPr>
      <w:r w:rsidRPr="005D0732">
        <w:rPr>
          <w:rFonts w:ascii="Arial Narrow" w:hAnsi="Arial Narrow"/>
          <w:sz w:val="24"/>
        </w:rPr>
        <w:t>*Benediction</w:t>
      </w:r>
      <w:r w:rsidR="00BD7823" w:rsidRPr="005D0732">
        <w:rPr>
          <w:rFonts w:ascii="Arial Narrow" w:hAnsi="Arial Narrow"/>
          <w:sz w:val="24"/>
        </w:rPr>
        <w:t>:</w:t>
      </w:r>
      <w:r w:rsidR="004A45B4" w:rsidRPr="005D0732">
        <w:rPr>
          <w:sz w:val="24"/>
        </w:rPr>
        <w:t xml:space="preserve"> </w:t>
      </w:r>
      <w:r w:rsidR="00BF6018" w:rsidRPr="005D0732">
        <w:rPr>
          <w:rFonts w:ascii="Arial Narrow" w:hAnsi="Arial Narrow"/>
          <w:sz w:val="24"/>
        </w:rPr>
        <w:t xml:space="preserve"> </w:t>
      </w:r>
      <w:r w:rsidR="00FF03D2" w:rsidRPr="00FF03D2">
        <w:rPr>
          <w:rFonts w:ascii="Arial Narrow" w:hAnsi="Arial Narrow"/>
          <w:sz w:val="24"/>
        </w:rPr>
        <w:t>Wonderful Counselor, Mighty God, Everlasting Father and Prince of Peace bestow your grace and love on our congregation. Pour the joy of your pre</w:t>
      </w:r>
      <w:r w:rsidR="00FF03D2" w:rsidRPr="00FF03D2">
        <w:rPr>
          <w:rFonts w:ascii="Arial Narrow" w:hAnsi="Arial Narrow"/>
          <w:sz w:val="24"/>
        </w:rPr>
        <w:t>s</w:t>
      </w:r>
      <w:r w:rsidR="00FF03D2" w:rsidRPr="00FF03D2">
        <w:rPr>
          <w:rFonts w:ascii="Arial Narrow" w:hAnsi="Arial Narrow"/>
          <w:sz w:val="24"/>
        </w:rPr>
        <w:t>ence into their hearts and let them be your church everywhere. Amen!</w:t>
      </w:r>
    </w:p>
    <w:p w:rsidR="00F60E82" w:rsidRPr="00FF03D2" w:rsidRDefault="00F60E82">
      <w:pPr>
        <w:spacing w:before="0"/>
        <w:rPr>
          <w:rFonts w:ascii="Arial Narrow" w:hAnsi="Arial Narrow"/>
          <w:b/>
          <w:sz w:val="36"/>
          <w:szCs w:val="36"/>
        </w:rPr>
      </w:pPr>
    </w:p>
    <w:p w:rsidR="0043474D" w:rsidRPr="005D0732" w:rsidRDefault="00063A22">
      <w:pPr>
        <w:spacing w:before="0"/>
        <w:rPr>
          <w:rFonts w:ascii="Arial Narrow" w:hAnsi="Arial Narrow"/>
          <w:b/>
          <w:sz w:val="24"/>
        </w:rPr>
      </w:pPr>
      <w:r w:rsidRPr="005D0732">
        <w:rPr>
          <w:rFonts w:ascii="Arial Narrow" w:hAnsi="Arial Narrow"/>
          <w:b/>
          <w:sz w:val="24"/>
        </w:rPr>
        <w:t>*Stand if able with Participation</w:t>
      </w:r>
    </w:p>
    <w:p w:rsidR="00C444B8" w:rsidRPr="00FF03D2" w:rsidRDefault="00C444B8">
      <w:pPr>
        <w:spacing w:before="0"/>
        <w:rPr>
          <w:rFonts w:ascii="Arial Narrow" w:hAnsi="Arial Narrow"/>
          <w:b/>
          <w:sz w:val="36"/>
          <w:szCs w:val="36"/>
        </w:rPr>
      </w:pPr>
    </w:p>
    <w:p w:rsidR="00A42886" w:rsidRPr="005D0732" w:rsidRDefault="00A42886">
      <w:pPr>
        <w:spacing w:before="0"/>
        <w:rPr>
          <w:rFonts w:ascii="Arial Narrow" w:hAnsi="Arial Narrow"/>
          <w:sz w:val="24"/>
        </w:rPr>
      </w:pPr>
      <w:r w:rsidRPr="005D0732">
        <w:rPr>
          <w:rFonts w:ascii="Arial Narrow" w:hAnsi="Arial Narrow"/>
          <w:b/>
          <w:sz w:val="24"/>
        </w:rPr>
        <w:t xml:space="preserve">Greeter/Usher: </w:t>
      </w:r>
      <w:r w:rsidRPr="005D0732">
        <w:rPr>
          <w:rFonts w:ascii="Arial Narrow" w:hAnsi="Arial Narrow"/>
          <w:sz w:val="24"/>
        </w:rPr>
        <w:t>Fred Raine</w:t>
      </w:r>
    </w:p>
    <w:p w:rsidR="00A1200D" w:rsidRPr="001B322F" w:rsidRDefault="00A1200D">
      <w:pPr>
        <w:spacing w:before="0"/>
        <w:rPr>
          <w:rFonts w:ascii="Arial Narrow" w:hAnsi="Arial Narrow"/>
          <w:sz w:val="36"/>
          <w:szCs w:val="36"/>
        </w:rPr>
      </w:pPr>
    </w:p>
    <w:p w:rsidR="00E3179A" w:rsidRPr="005D0732" w:rsidRDefault="00E3179A" w:rsidP="00E3179A">
      <w:pPr>
        <w:spacing w:before="0"/>
        <w:rPr>
          <w:rFonts w:ascii="Arial Narrow" w:hAnsi="Arial Narrow"/>
          <w:sz w:val="24"/>
        </w:rPr>
      </w:pPr>
      <w:r w:rsidRPr="005D0732">
        <w:rPr>
          <w:rFonts w:ascii="Arial Narrow" w:hAnsi="Arial Narrow"/>
          <w:b/>
          <w:sz w:val="24"/>
        </w:rPr>
        <w:t>December Birthdays:</w:t>
      </w:r>
      <w:r w:rsidRPr="005D0732">
        <w:rPr>
          <w:rFonts w:ascii="Arial Narrow" w:hAnsi="Arial Narrow"/>
          <w:sz w:val="24"/>
        </w:rPr>
        <w:t xml:space="preserve">  3- Walter Gerney, 10- Al Zappola, 10- Nancy Sadler, </w:t>
      </w:r>
      <w:r w:rsidRPr="005D0732">
        <w:rPr>
          <w:rFonts w:ascii="Arial Narrow" w:hAnsi="Arial Narrow"/>
          <w:sz w:val="24"/>
        </w:rPr>
        <w:tab/>
        <w:t>16- Linda Tothero, 20- Rey Seddon Jr., 30- Barbara Wright</w:t>
      </w:r>
    </w:p>
    <w:p w:rsidR="00E3179A" w:rsidRPr="005D0732" w:rsidRDefault="00E3179A" w:rsidP="00E3179A">
      <w:pPr>
        <w:spacing w:before="0"/>
        <w:rPr>
          <w:rFonts w:ascii="Arial Narrow" w:hAnsi="Arial Narrow"/>
          <w:sz w:val="24"/>
        </w:rPr>
      </w:pPr>
      <w:r w:rsidRPr="005D0732">
        <w:rPr>
          <w:rFonts w:ascii="Arial Narrow" w:hAnsi="Arial Narrow"/>
          <w:b/>
          <w:sz w:val="24"/>
        </w:rPr>
        <w:t>December Anniversaries:</w:t>
      </w:r>
      <w:r w:rsidRPr="005D0732">
        <w:rPr>
          <w:rFonts w:ascii="Arial Narrow" w:hAnsi="Arial Narrow"/>
          <w:sz w:val="24"/>
        </w:rPr>
        <w:t xml:space="preserve"> 20- Debbie &amp; Richard Porter</w:t>
      </w:r>
    </w:p>
    <w:sectPr w:rsidR="00E3179A" w:rsidRPr="005D0732" w:rsidSect="00060C80">
      <w:pgSz w:w="15840" w:h="12240" w:orient="landscape"/>
      <w:pgMar w:top="245" w:right="245" w:bottom="245" w:left="245" w:header="446" w:footer="446" w:gutter="0"/>
      <w:cols w:num="2"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5C1C" w:rsidRDefault="00555C1C">
      <w:pPr>
        <w:spacing w:before="0"/>
      </w:pPr>
      <w:r>
        <w:separator/>
      </w:r>
    </w:p>
  </w:endnote>
  <w:endnote w:type="continuationSeparator" w:id="0">
    <w:p w:rsidR="00555C1C" w:rsidRDefault="00555C1C">
      <w:pPr>
        <w:spacing w:before="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sig w:usb0="00000000" w:usb1="00000000" w:usb2="00000000" w:usb3="00000000" w:csb0="00000000" w:csb1="00000000"/>
  </w:font>
  <w:font w:name="ヒラギノ角ゴ Pro W3">
    <w:altName w:val="Times New Roman"/>
    <w:charset w:val="00"/>
    <w:family w:val="roma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Italic">
    <w:panose1 w:val="02020703060505090304"/>
    <w:charset w:val="00"/>
    <w:family w:val="roman"/>
    <w:pitch w:val="default"/>
    <w:sig w:usb0="00000000" w:usb1="00000000" w:usb2="00000000" w:usb3="00000000" w:csb0="00000000" w:csb1="00000000"/>
  </w:font>
  <w:font w:name="Times New Roman Italic">
    <w:panose1 w:val="02020503050405090304"/>
    <w:charset w:val="00"/>
    <w:family w:val="roman"/>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5C1C" w:rsidRDefault="00555C1C">
      <w:pPr>
        <w:spacing w:before="0"/>
      </w:pPr>
      <w:r>
        <w:separator/>
      </w:r>
    </w:p>
  </w:footnote>
  <w:footnote w:type="continuationSeparator" w:id="0">
    <w:p w:rsidR="00555C1C" w:rsidRDefault="00555C1C">
      <w:pPr>
        <w:spacing w:before="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stylePaneFormatFilter w:val="2801"/>
  <w:defaultTabStop w:val="720"/>
  <w:autoHyphenation/>
  <w:defaultTableStyle w:val="Normal"/>
  <w:evenAndOddHeaders/>
  <w:drawingGridHorizontalSpacing w:val="110"/>
  <w:drawingGridVerticalSpacing w:val="0"/>
  <w:displayHorizontalDrawingGridEvery w:val="0"/>
  <w:displayVerticalDrawingGridEvery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MjA1NbQwtjS3MLIwMbRQ0lEKTi0uzszPAymwrAUAg5TxJiwAAAA="/>
  </w:docVars>
  <w:rsids>
    <w:rsidRoot w:val="00215CC2"/>
    <w:rsid w:val="000075DA"/>
    <w:rsid w:val="000077ED"/>
    <w:rsid w:val="00012392"/>
    <w:rsid w:val="000168FA"/>
    <w:rsid w:val="00017258"/>
    <w:rsid w:val="00020D20"/>
    <w:rsid w:val="00030A27"/>
    <w:rsid w:val="000322C4"/>
    <w:rsid w:val="00033631"/>
    <w:rsid w:val="00037C5B"/>
    <w:rsid w:val="00040AE5"/>
    <w:rsid w:val="00044336"/>
    <w:rsid w:val="00046110"/>
    <w:rsid w:val="00046186"/>
    <w:rsid w:val="00046741"/>
    <w:rsid w:val="000478BA"/>
    <w:rsid w:val="00050271"/>
    <w:rsid w:val="00051F85"/>
    <w:rsid w:val="00052095"/>
    <w:rsid w:val="00053DA6"/>
    <w:rsid w:val="0005681B"/>
    <w:rsid w:val="000603EF"/>
    <w:rsid w:val="00060C80"/>
    <w:rsid w:val="0006292F"/>
    <w:rsid w:val="00063A22"/>
    <w:rsid w:val="00064635"/>
    <w:rsid w:val="00064A53"/>
    <w:rsid w:val="000667CF"/>
    <w:rsid w:val="00082288"/>
    <w:rsid w:val="00087BA4"/>
    <w:rsid w:val="00091CAD"/>
    <w:rsid w:val="000A417F"/>
    <w:rsid w:val="000A7CB4"/>
    <w:rsid w:val="000B306E"/>
    <w:rsid w:val="000B3F5C"/>
    <w:rsid w:val="000B6160"/>
    <w:rsid w:val="000C3C14"/>
    <w:rsid w:val="000C43A7"/>
    <w:rsid w:val="000C4D6B"/>
    <w:rsid w:val="000C6953"/>
    <w:rsid w:val="000C7C44"/>
    <w:rsid w:val="000D1C9E"/>
    <w:rsid w:val="000D5867"/>
    <w:rsid w:val="000E00E1"/>
    <w:rsid w:val="000E19E4"/>
    <w:rsid w:val="000E4933"/>
    <w:rsid w:val="000E5B55"/>
    <w:rsid w:val="000F452A"/>
    <w:rsid w:val="000F5C54"/>
    <w:rsid w:val="000F789A"/>
    <w:rsid w:val="001037E8"/>
    <w:rsid w:val="0010716F"/>
    <w:rsid w:val="00110E4D"/>
    <w:rsid w:val="00111CC6"/>
    <w:rsid w:val="001120B2"/>
    <w:rsid w:val="001127AD"/>
    <w:rsid w:val="001146D7"/>
    <w:rsid w:val="00116114"/>
    <w:rsid w:val="00116E31"/>
    <w:rsid w:val="0012310C"/>
    <w:rsid w:val="001236E5"/>
    <w:rsid w:val="001310F8"/>
    <w:rsid w:val="00133031"/>
    <w:rsid w:val="00133265"/>
    <w:rsid w:val="001400F1"/>
    <w:rsid w:val="00140C2C"/>
    <w:rsid w:val="00142FA9"/>
    <w:rsid w:val="0014318B"/>
    <w:rsid w:val="00144A7D"/>
    <w:rsid w:val="00146D25"/>
    <w:rsid w:val="00152A1E"/>
    <w:rsid w:val="001552D7"/>
    <w:rsid w:val="0016032A"/>
    <w:rsid w:val="00161B67"/>
    <w:rsid w:val="00161E0B"/>
    <w:rsid w:val="0016485F"/>
    <w:rsid w:val="00173191"/>
    <w:rsid w:val="00173234"/>
    <w:rsid w:val="00173597"/>
    <w:rsid w:val="00182570"/>
    <w:rsid w:val="00190FB4"/>
    <w:rsid w:val="0019107E"/>
    <w:rsid w:val="00192CB3"/>
    <w:rsid w:val="00193A83"/>
    <w:rsid w:val="00193AF1"/>
    <w:rsid w:val="00196415"/>
    <w:rsid w:val="001A0A13"/>
    <w:rsid w:val="001A737C"/>
    <w:rsid w:val="001B322F"/>
    <w:rsid w:val="001B3457"/>
    <w:rsid w:val="001B410F"/>
    <w:rsid w:val="001B4EEB"/>
    <w:rsid w:val="001C0972"/>
    <w:rsid w:val="001C0BED"/>
    <w:rsid w:val="001C173D"/>
    <w:rsid w:val="001C5DF0"/>
    <w:rsid w:val="001C79A5"/>
    <w:rsid w:val="001D04F5"/>
    <w:rsid w:val="001D587C"/>
    <w:rsid w:val="001E043E"/>
    <w:rsid w:val="001E1B2D"/>
    <w:rsid w:val="001E4391"/>
    <w:rsid w:val="001F0A34"/>
    <w:rsid w:val="001F10DF"/>
    <w:rsid w:val="001F2B50"/>
    <w:rsid w:val="00204B50"/>
    <w:rsid w:val="00210657"/>
    <w:rsid w:val="00215CC2"/>
    <w:rsid w:val="00222984"/>
    <w:rsid w:val="0022539E"/>
    <w:rsid w:val="00231860"/>
    <w:rsid w:val="00232596"/>
    <w:rsid w:val="002367D2"/>
    <w:rsid w:val="00240B36"/>
    <w:rsid w:val="00241950"/>
    <w:rsid w:val="002450A0"/>
    <w:rsid w:val="002466DC"/>
    <w:rsid w:val="00252FD7"/>
    <w:rsid w:val="002540C0"/>
    <w:rsid w:val="00254512"/>
    <w:rsid w:val="0025470F"/>
    <w:rsid w:val="0025472F"/>
    <w:rsid w:val="00260B12"/>
    <w:rsid w:val="0026114C"/>
    <w:rsid w:val="002628D1"/>
    <w:rsid w:val="00262F7F"/>
    <w:rsid w:val="00263ABC"/>
    <w:rsid w:val="00264824"/>
    <w:rsid w:val="00266530"/>
    <w:rsid w:val="002730D0"/>
    <w:rsid w:val="002738F0"/>
    <w:rsid w:val="00273EAB"/>
    <w:rsid w:val="00275959"/>
    <w:rsid w:val="00285049"/>
    <w:rsid w:val="002876CF"/>
    <w:rsid w:val="00294E51"/>
    <w:rsid w:val="00295C1F"/>
    <w:rsid w:val="002A1053"/>
    <w:rsid w:val="002A321A"/>
    <w:rsid w:val="002A479F"/>
    <w:rsid w:val="002A4EEE"/>
    <w:rsid w:val="002B0059"/>
    <w:rsid w:val="002B4AAB"/>
    <w:rsid w:val="002B5F23"/>
    <w:rsid w:val="002B631E"/>
    <w:rsid w:val="002B690E"/>
    <w:rsid w:val="002C1055"/>
    <w:rsid w:val="002C1C41"/>
    <w:rsid w:val="002C3EB7"/>
    <w:rsid w:val="002D18D3"/>
    <w:rsid w:val="002D451D"/>
    <w:rsid w:val="002D577A"/>
    <w:rsid w:val="002D6761"/>
    <w:rsid w:val="002D6A93"/>
    <w:rsid w:val="002E30EA"/>
    <w:rsid w:val="002E462C"/>
    <w:rsid w:val="002E594C"/>
    <w:rsid w:val="002E59FF"/>
    <w:rsid w:val="002E645C"/>
    <w:rsid w:val="002E7DCA"/>
    <w:rsid w:val="002F112A"/>
    <w:rsid w:val="002F203B"/>
    <w:rsid w:val="002F2A84"/>
    <w:rsid w:val="002F790B"/>
    <w:rsid w:val="00300126"/>
    <w:rsid w:val="00300BF1"/>
    <w:rsid w:val="00301051"/>
    <w:rsid w:val="00303CE9"/>
    <w:rsid w:val="00306764"/>
    <w:rsid w:val="0031138A"/>
    <w:rsid w:val="00312EBB"/>
    <w:rsid w:val="00313B65"/>
    <w:rsid w:val="0031402D"/>
    <w:rsid w:val="00316E6A"/>
    <w:rsid w:val="0032236C"/>
    <w:rsid w:val="00322EFD"/>
    <w:rsid w:val="00323438"/>
    <w:rsid w:val="00323F74"/>
    <w:rsid w:val="00326B1E"/>
    <w:rsid w:val="00332493"/>
    <w:rsid w:val="00333EED"/>
    <w:rsid w:val="00335E70"/>
    <w:rsid w:val="003373FA"/>
    <w:rsid w:val="00344C9A"/>
    <w:rsid w:val="00344E8E"/>
    <w:rsid w:val="003460C5"/>
    <w:rsid w:val="00347527"/>
    <w:rsid w:val="0035067E"/>
    <w:rsid w:val="00352D09"/>
    <w:rsid w:val="0035367E"/>
    <w:rsid w:val="0035401E"/>
    <w:rsid w:val="00354ACD"/>
    <w:rsid w:val="00356FED"/>
    <w:rsid w:val="00360129"/>
    <w:rsid w:val="00370EF8"/>
    <w:rsid w:val="00371BC5"/>
    <w:rsid w:val="00372FBB"/>
    <w:rsid w:val="00382157"/>
    <w:rsid w:val="00385783"/>
    <w:rsid w:val="00386C30"/>
    <w:rsid w:val="00387E62"/>
    <w:rsid w:val="00390BC6"/>
    <w:rsid w:val="00390F06"/>
    <w:rsid w:val="0039230E"/>
    <w:rsid w:val="003A1B69"/>
    <w:rsid w:val="003A2E33"/>
    <w:rsid w:val="003A3017"/>
    <w:rsid w:val="003B27DA"/>
    <w:rsid w:val="003B2A32"/>
    <w:rsid w:val="003B2FEF"/>
    <w:rsid w:val="003B3741"/>
    <w:rsid w:val="003B5FDF"/>
    <w:rsid w:val="003B60F1"/>
    <w:rsid w:val="003C4735"/>
    <w:rsid w:val="003E3D6C"/>
    <w:rsid w:val="003E5A09"/>
    <w:rsid w:val="003F3933"/>
    <w:rsid w:val="003F4241"/>
    <w:rsid w:val="003F71EA"/>
    <w:rsid w:val="003F7372"/>
    <w:rsid w:val="003F7AC0"/>
    <w:rsid w:val="003F7DE4"/>
    <w:rsid w:val="0040231D"/>
    <w:rsid w:val="004049B1"/>
    <w:rsid w:val="0040746B"/>
    <w:rsid w:val="00407C9B"/>
    <w:rsid w:val="00420232"/>
    <w:rsid w:val="004262CA"/>
    <w:rsid w:val="004323D7"/>
    <w:rsid w:val="004335C8"/>
    <w:rsid w:val="0043474D"/>
    <w:rsid w:val="004347B5"/>
    <w:rsid w:val="0044733A"/>
    <w:rsid w:val="00447B7A"/>
    <w:rsid w:val="00464B28"/>
    <w:rsid w:val="004657B4"/>
    <w:rsid w:val="00466582"/>
    <w:rsid w:val="00474518"/>
    <w:rsid w:val="00475A2F"/>
    <w:rsid w:val="00475D95"/>
    <w:rsid w:val="00476C64"/>
    <w:rsid w:val="0048033A"/>
    <w:rsid w:val="0048158A"/>
    <w:rsid w:val="004815D3"/>
    <w:rsid w:val="004838E5"/>
    <w:rsid w:val="004855A2"/>
    <w:rsid w:val="00490F56"/>
    <w:rsid w:val="0049186C"/>
    <w:rsid w:val="004929FC"/>
    <w:rsid w:val="004A1030"/>
    <w:rsid w:val="004A14A3"/>
    <w:rsid w:val="004A44DD"/>
    <w:rsid w:val="004A45B4"/>
    <w:rsid w:val="004B03FF"/>
    <w:rsid w:val="004B1108"/>
    <w:rsid w:val="004B27CD"/>
    <w:rsid w:val="004B57AE"/>
    <w:rsid w:val="004B6292"/>
    <w:rsid w:val="004C18E3"/>
    <w:rsid w:val="004D6946"/>
    <w:rsid w:val="004E0DB6"/>
    <w:rsid w:val="004E12F8"/>
    <w:rsid w:val="004E2C24"/>
    <w:rsid w:val="004E565E"/>
    <w:rsid w:val="004E7F2E"/>
    <w:rsid w:val="004F3131"/>
    <w:rsid w:val="004F7DD9"/>
    <w:rsid w:val="00500203"/>
    <w:rsid w:val="00501E34"/>
    <w:rsid w:val="00502840"/>
    <w:rsid w:val="005047DF"/>
    <w:rsid w:val="00505609"/>
    <w:rsid w:val="00507652"/>
    <w:rsid w:val="00511DE0"/>
    <w:rsid w:val="00511F47"/>
    <w:rsid w:val="00512104"/>
    <w:rsid w:val="00512729"/>
    <w:rsid w:val="00521B24"/>
    <w:rsid w:val="00525095"/>
    <w:rsid w:val="005264BD"/>
    <w:rsid w:val="005271D1"/>
    <w:rsid w:val="00527694"/>
    <w:rsid w:val="005278A8"/>
    <w:rsid w:val="00533E6F"/>
    <w:rsid w:val="00534D43"/>
    <w:rsid w:val="00535456"/>
    <w:rsid w:val="00537172"/>
    <w:rsid w:val="005372F3"/>
    <w:rsid w:val="00537489"/>
    <w:rsid w:val="005376AA"/>
    <w:rsid w:val="00542D82"/>
    <w:rsid w:val="0054470D"/>
    <w:rsid w:val="00551BE8"/>
    <w:rsid w:val="00551EDB"/>
    <w:rsid w:val="00552BC4"/>
    <w:rsid w:val="00554326"/>
    <w:rsid w:val="00555C1C"/>
    <w:rsid w:val="005561B5"/>
    <w:rsid w:val="00561033"/>
    <w:rsid w:val="005629B8"/>
    <w:rsid w:val="00566B99"/>
    <w:rsid w:val="00570734"/>
    <w:rsid w:val="0057192B"/>
    <w:rsid w:val="00571EC2"/>
    <w:rsid w:val="00572852"/>
    <w:rsid w:val="00580308"/>
    <w:rsid w:val="00580B80"/>
    <w:rsid w:val="005916B0"/>
    <w:rsid w:val="00593D75"/>
    <w:rsid w:val="00594358"/>
    <w:rsid w:val="00594C65"/>
    <w:rsid w:val="0059518A"/>
    <w:rsid w:val="00595C17"/>
    <w:rsid w:val="0059762F"/>
    <w:rsid w:val="005A1430"/>
    <w:rsid w:val="005A1E67"/>
    <w:rsid w:val="005A3293"/>
    <w:rsid w:val="005A5FA8"/>
    <w:rsid w:val="005A7007"/>
    <w:rsid w:val="005B0CEE"/>
    <w:rsid w:val="005B1352"/>
    <w:rsid w:val="005B381E"/>
    <w:rsid w:val="005B431A"/>
    <w:rsid w:val="005B46D0"/>
    <w:rsid w:val="005B4802"/>
    <w:rsid w:val="005B4F55"/>
    <w:rsid w:val="005B7D97"/>
    <w:rsid w:val="005C0B4E"/>
    <w:rsid w:val="005C1D62"/>
    <w:rsid w:val="005C39A9"/>
    <w:rsid w:val="005D0732"/>
    <w:rsid w:val="005D650F"/>
    <w:rsid w:val="005E2CA7"/>
    <w:rsid w:val="005E7D43"/>
    <w:rsid w:val="005F203F"/>
    <w:rsid w:val="005F4D14"/>
    <w:rsid w:val="005F7D69"/>
    <w:rsid w:val="00600479"/>
    <w:rsid w:val="00601FC3"/>
    <w:rsid w:val="00604EAD"/>
    <w:rsid w:val="006076FA"/>
    <w:rsid w:val="0061113B"/>
    <w:rsid w:val="00615331"/>
    <w:rsid w:val="0062014A"/>
    <w:rsid w:val="00623570"/>
    <w:rsid w:val="00631195"/>
    <w:rsid w:val="00632EFD"/>
    <w:rsid w:val="00637A28"/>
    <w:rsid w:val="00640ACF"/>
    <w:rsid w:val="00641C97"/>
    <w:rsid w:val="00643568"/>
    <w:rsid w:val="006459A0"/>
    <w:rsid w:val="00661D09"/>
    <w:rsid w:val="00665DB9"/>
    <w:rsid w:val="0066765A"/>
    <w:rsid w:val="006715C0"/>
    <w:rsid w:val="00674E38"/>
    <w:rsid w:val="00675B04"/>
    <w:rsid w:val="0068162C"/>
    <w:rsid w:val="00683222"/>
    <w:rsid w:val="00685161"/>
    <w:rsid w:val="00685228"/>
    <w:rsid w:val="0068555A"/>
    <w:rsid w:val="00687E59"/>
    <w:rsid w:val="00691107"/>
    <w:rsid w:val="0069583F"/>
    <w:rsid w:val="006A134C"/>
    <w:rsid w:val="006A167B"/>
    <w:rsid w:val="006A32B0"/>
    <w:rsid w:val="006A50DE"/>
    <w:rsid w:val="006A597C"/>
    <w:rsid w:val="006A5E40"/>
    <w:rsid w:val="006B0444"/>
    <w:rsid w:val="006B0B72"/>
    <w:rsid w:val="006C26F2"/>
    <w:rsid w:val="006C605A"/>
    <w:rsid w:val="006D08D2"/>
    <w:rsid w:val="006D23B2"/>
    <w:rsid w:val="006D5DBB"/>
    <w:rsid w:val="006E4B6B"/>
    <w:rsid w:val="006E7939"/>
    <w:rsid w:val="006E7A42"/>
    <w:rsid w:val="006F0D67"/>
    <w:rsid w:val="006F52E9"/>
    <w:rsid w:val="006F6467"/>
    <w:rsid w:val="006F7577"/>
    <w:rsid w:val="00700D84"/>
    <w:rsid w:val="00701089"/>
    <w:rsid w:val="00703422"/>
    <w:rsid w:val="007041D6"/>
    <w:rsid w:val="007119C5"/>
    <w:rsid w:val="00711F97"/>
    <w:rsid w:val="00713E78"/>
    <w:rsid w:val="007160B5"/>
    <w:rsid w:val="00721756"/>
    <w:rsid w:val="00724F1F"/>
    <w:rsid w:val="007316D4"/>
    <w:rsid w:val="00731F73"/>
    <w:rsid w:val="00732868"/>
    <w:rsid w:val="00732DE9"/>
    <w:rsid w:val="00732FD7"/>
    <w:rsid w:val="00737D29"/>
    <w:rsid w:val="0074004C"/>
    <w:rsid w:val="0074047A"/>
    <w:rsid w:val="00740F23"/>
    <w:rsid w:val="00742256"/>
    <w:rsid w:val="00745FAA"/>
    <w:rsid w:val="00751E03"/>
    <w:rsid w:val="00760C63"/>
    <w:rsid w:val="00761C6A"/>
    <w:rsid w:val="00767FE5"/>
    <w:rsid w:val="007700AB"/>
    <w:rsid w:val="00771768"/>
    <w:rsid w:val="0077409A"/>
    <w:rsid w:val="00785248"/>
    <w:rsid w:val="007856EF"/>
    <w:rsid w:val="00786795"/>
    <w:rsid w:val="00786C15"/>
    <w:rsid w:val="00786CAD"/>
    <w:rsid w:val="00787891"/>
    <w:rsid w:val="0079037E"/>
    <w:rsid w:val="007A0154"/>
    <w:rsid w:val="007A45FB"/>
    <w:rsid w:val="007A738C"/>
    <w:rsid w:val="007A7424"/>
    <w:rsid w:val="007B3D8E"/>
    <w:rsid w:val="007C26EB"/>
    <w:rsid w:val="007C2E9E"/>
    <w:rsid w:val="007C3314"/>
    <w:rsid w:val="007C4204"/>
    <w:rsid w:val="007C5873"/>
    <w:rsid w:val="007C5C38"/>
    <w:rsid w:val="007C715A"/>
    <w:rsid w:val="007C7C65"/>
    <w:rsid w:val="007D5926"/>
    <w:rsid w:val="007D5B87"/>
    <w:rsid w:val="007D651B"/>
    <w:rsid w:val="007D7D61"/>
    <w:rsid w:val="007E05DC"/>
    <w:rsid w:val="007E214A"/>
    <w:rsid w:val="007E5B7A"/>
    <w:rsid w:val="007E66C2"/>
    <w:rsid w:val="007E7FDD"/>
    <w:rsid w:val="007F249E"/>
    <w:rsid w:val="007F33A7"/>
    <w:rsid w:val="007F66BA"/>
    <w:rsid w:val="00802E38"/>
    <w:rsid w:val="0080317A"/>
    <w:rsid w:val="00804193"/>
    <w:rsid w:val="0080517E"/>
    <w:rsid w:val="00812B17"/>
    <w:rsid w:val="008135F2"/>
    <w:rsid w:val="00821902"/>
    <w:rsid w:val="008235CB"/>
    <w:rsid w:val="008241FF"/>
    <w:rsid w:val="0083148D"/>
    <w:rsid w:val="0083169A"/>
    <w:rsid w:val="00832B35"/>
    <w:rsid w:val="00833A2F"/>
    <w:rsid w:val="0083658E"/>
    <w:rsid w:val="008421FB"/>
    <w:rsid w:val="00843A45"/>
    <w:rsid w:val="00846A81"/>
    <w:rsid w:val="00846AEE"/>
    <w:rsid w:val="00850090"/>
    <w:rsid w:val="008502EE"/>
    <w:rsid w:val="008534D6"/>
    <w:rsid w:val="00853E42"/>
    <w:rsid w:val="00853F63"/>
    <w:rsid w:val="00854410"/>
    <w:rsid w:val="0085670B"/>
    <w:rsid w:val="008576CB"/>
    <w:rsid w:val="00865D7C"/>
    <w:rsid w:val="00866BBC"/>
    <w:rsid w:val="00876B25"/>
    <w:rsid w:val="00877425"/>
    <w:rsid w:val="00883A81"/>
    <w:rsid w:val="008845B8"/>
    <w:rsid w:val="0088720B"/>
    <w:rsid w:val="00887871"/>
    <w:rsid w:val="00890C35"/>
    <w:rsid w:val="00892EEE"/>
    <w:rsid w:val="008966D5"/>
    <w:rsid w:val="00897BDD"/>
    <w:rsid w:val="008A34ED"/>
    <w:rsid w:val="008A4FBF"/>
    <w:rsid w:val="008A58DA"/>
    <w:rsid w:val="008B634E"/>
    <w:rsid w:val="008B72D0"/>
    <w:rsid w:val="008C6782"/>
    <w:rsid w:val="008C7741"/>
    <w:rsid w:val="008D1968"/>
    <w:rsid w:val="008D3FF8"/>
    <w:rsid w:val="008D42C4"/>
    <w:rsid w:val="008D4510"/>
    <w:rsid w:val="008E21E7"/>
    <w:rsid w:val="008E21EB"/>
    <w:rsid w:val="008E6E1A"/>
    <w:rsid w:val="008E749F"/>
    <w:rsid w:val="008E7D4D"/>
    <w:rsid w:val="008F1498"/>
    <w:rsid w:val="008F261C"/>
    <w:rsid w:val="008F58AE"/>
    <w:rsid w:val="008F7715"/>
    <w:rsid w:val="009065C8"/>
    <w:rsid w:val="00907568"/>
    <w:rsid w:val="00907A56"/>
    <w:rsid w:val="00915C9B"/>
    <w:rsid w:val="00916F6D"/>
    <w:rsid w:val="009207B1"/>
    <w:rsid w:val="00920C7D"/>
    <w:rsid w:val="00922CD8"/>
    <w:rsid w:val="00923D4E"/>
    <w:rsid w:val="00924CDD"/>
    <w:rsid w:val="009266B8"/>
    <w:rsid w:val="009318C5"/>
    <w:rsid w:val="00933523"/>
    <w:rsid w:val="00933A34"/>
    <w:rsid w:val="0093625F"/>
    <w:rsid w:val="0093642D"/>
    <w:rsid w:val="00946241"/>
    <w:rsid w:val="00955167"/>
    <w:rsid w:val="00956887"/>
    <w:rsid w:val="00957275"/>
    <w:rsid w:val="009602FF"/>
    <w:rsid w:val="0096758C"/>
    <w:rsid w:val="00967EC9"/>
    <w:rsid w:val="0097017B"/>
    <w:rsid w:val="00970534"/>
    <w:rsid w:val="00970655"/>
    <w:rsid w:val="009711E1"/>
    <w:rsid w:val="00984981"/>
    <w:rsid w:val="00990292"/>
    <w:rsid w:val="00995D6C"/>
    <w:rsid w:val="00996EC0"/>
    <w:rsid w:val="009A67D9"/>
    <w:rsid w:val="009B4A0D"/>
    <w:rsid w:val="009C22A0"/>
    <w:rsid w:val="009C28CE"/>
    <w:rsid w:val="009C7A33"/>
    <w:rsid w:val="009C7ACF"/>
    <w:rsid w:val="009C7B1C"/>
    <w:rsid w:val="009D05AB"/>
    <w:rsid w:val="009D0D34"/>
    <w:rsid w:val="009D0F42"/>
    <w:rsid w:val="009D3AD9"/>
    <w:rsid w:val="009E549C"/>
    <w:rsid w:val="00A00221"/>
    <w:rsid w:val="00A034F0"/>
    <w:rsid w:val="00A0482D"/>
    <w:rsid w:val="00A0769A"/>
    <w:rsid w:val="00A1200D"/>
    <w:rsid w:val="00A127F2"/>
    <w:rsid w:val="00A12ECD"/>
    <w:rsid w:val="00A14EE1"/>
    <w:rsid w:val="00A1655B"/>
    <w:rsid w:val="00A25EA9"/>
    <w:rsid w:val="00A262E8"/>
    <w:rsid w:val="00A264DA"/>
    <w:rsid w:val="00A26809"/>
    <w:rsid w:val="00A27255"/>
    <w:rsid w:val="00A316E3"/>
    <w:rsid w:val="00A32981"/>
    <w:rsid w:val="00A3355D"/>
    <w:rsid w:val="00A337E7"/>
    <w:rsid w:val="00A35F7E"/>
    <w:rsid w:val="00A4230D"/>
    <w:rsid w:val="00A42886"/>
    <w:rsid w:val="00A44FC3"/>
    <w:rsid w:val="00A455CF"/>
    <w:rsid w:val="00A45C61"/>
    <w:rsid w:val="00A473F5"/>
    <w:rsid w:val="00A505F6"/>
    <w:rsid w:val="00A53083"/>
    <w:rsid w:val="00A545CE"/>
    <w:rsid w:val="00A55DC2"/>
    <w:rsid w:val="00A570DF"/>
    <w:rsid w:val="00A57346"/>
    <w:rsid w:val="00A63C86"/>
    <w:rsid w:val="00A65346"/>
    <w:rsid w:val="00A672B6"/>
    <w:rsid w:val="00A7045E"/>
    <w:rsid w:val="00A73633"/>
    <w:rsid w:val="00A737FF"/>
    <w:rsid w:val="00A74148"/>
    <w:rsid w:val="00A77BB2"/>
    <w:rsid w:val="00A81E74"/>
    <w:rsid w:val="00A81F4D"/>
    <w:rsid w:val="00A85993"/>
    <w:rsid w:val="00A91747"/>
    <w:rsid w:val="00A92A97"/>
    <w:rsid w:val="00A9531A"/>
    <w:rsid w:val="00AA2CC8"/>
    <w:rsid w:val="00AA49BA"/>
    <w:rsid w:val="00AA52B5"/>
    <w:rsid w:val="00AA5BCA"/>
    <w:rsid w:val="00AA5DEE"/>
    <w:rsid w:val="00AA7F0A"/>
    <w:rsid w:val="00AB0E40"/>
    <w:rsid w:val="00AB15BD"/>
    <w:rsid w:val="00AB4938"/>
    <w:rsid w:val="00AB7D89"/>
    <w:rsid w:val="00AC1FA5"/>
    <w:rsid w:val="00AC318D"/>
    <w:rsid w:val="00AC3205"/>
    <w:rsid w:val="00AC4CD8"/>
    <w:rsid w:val="00AD0270"/>
    <w:rsid w:val="00AD061C"/>
    <w:rsid w:val="00AD0712"/>
    <w:rsid w:val="00AD31CE"/>
    <w:rsid w:val="00AD4657"/>
    <w:rsid w:val="00AD6263"/>
    <w:rsid w:val="00AF3BA2"/>
    <w:rsid w:val="00AF4A50"/>
    <w:rsid w:val="00AF5F84"/>
    <w:rsid w:val="00AF71A1"/>
    <w:rsid w:val="00AF78FF"/>
    <w:rsid w:val="00B0390A"/>
    <w:rsid w:val="00B051CE"/>
    <w:rsid w:val="00B05EF6"/>
    <w:rsid w:val="00B06969"/>
    <w:rsid w:val="00B16622"/>
    <w:rsid w:val="00B2342B"/>
    <w:rsid w:val="00B25A11"/>
    <w:rsid w:val="00B342B6"/>
    <w:rsid w:val="00B37E27"/>
    <w:rsid w:val="00B45899"/>
    <w:rsid w:val="00B56FF9"/>
    <w:rsid w:val="00B57696"/>
    <w:rsid w:val="00B57D43"/>
    <w:rsid w:val="00B601C0"/>
    <w:rsid w:val="00B6043E"/>
    <w:rsid w:val="00B62AA4"/>
    <w:rsid w:val="00B67752"/>
    <w:rsid w:val="00B761E4"/>
    <w:rsid w:val="00B85FED"/>
    <w:rsid w:val="00B86A9F"/>
    <w:rsid w:val="00B91EE0"/>
    <w:rsid w:val="00B91FD3"/>
    <w:rsid w:val="00B9703A"/>
    <w:rsid w:val="00B97734"/>
    <w:rsid w:val="00BA173E"/>
    <w:rsid w:val="00BA3563"/>
    <w:rsid w:val="00BA46A9"/>
    <w:rsid w:val="00BA4ED5"/>
    <w:rsid w:val="00BA7593"/>
    <w:rsid w:val="00BB1FE8"/>
    <w:rsid w:val="00BB2086"/>
    <w:rsid w:val="00BB3225"/>
    <w:rsid w:val="00BB32A7"/>
    <w:rsid w:val="00BB3B43"/>
    <w:rsid w:val="00BB3C6E"/>
    <w:rsid w:val="00BB48E8"/>
    <w:rsid w:val="00BB5279"/>
    <w:rsid w:val="00BB70B1"/>
    <w:rsid w:val="00BC1DCE"/>
    <w:rsid w:val="00BC1EC8"/>
    <w:rsid w:val="00BD46F9"/>
    <w:rsid w:val="00BD5E99"/>
    <w:rsid w:val="00BD7823"/>
    <w:rsid w:val="00BE13F5"/>
    <w:rsid w:val="00BE3675"/>
    <w:rsid w:val="00BE3988"/>
    <w:rsid w:val="00BE79CF"/>
    <w:rsid w:val="00BF10EA"/>
    <w:rsid w:val="00BF176E"/>
    <w:rsid w:val="00BF2F50"/>
    <w:rsid w:val="00BF47A2"/>
    <w:rsid w:val="00BF6018"/>
    <w:rsid w:val="00C0358B"/>
    <w:rsid w:val="00C03922"/>
    <w:rsid w:val="00C05612"/>
    <w:rsid w:val="00C059E2"/>
    <w:rsid w:val="00C05A28"/>
    <w:rsid w:val="00C111A8"/>
    <w:rsid w:val="00C1359F"/>
    <w:rsid w:val="00C157CD"/>
    <w:rsid w:val="00C15AD5"/>
    <w:rsid w:val="00C15F96"/>
    <w:rsid w:val="00C20FC7"/>
    <w:rsid w:val="00C22153"/>
    <w:rsid w:val="00C22E1B"/>
    <w:rsid w:val="00C270F0"/>
    <w:rsid w:val="00C36D67"/>
    <w:rsid w:val="00C428BD"/>
    <w:rsid w:val="00C438D7"/>
    <w:rsid w:val="00C444B8"/>
    <w:rsid w:val="00C4475B"/>
    <w:rsid w:val="00C44DB1"/>
    <w:rsid w:val="00C46DBD"/>
    <w:rsid w:val="00C52128"/>
    <w:rsid w:val="00C54B15"/>
    <w:rsid w:val="00C55F8A"/>
    <w:rsid w:val="00C56AC0"/>
    <w:rsid w:val="00C60D62"/>
    <w:rsid w:val="00C623A1"/>
    <w:rsid w:val="00C62999"/>
    <w:rsid w:val="00C64660"/>
    <w:rsid w:val="00C7381B"/>
    <w:rsid w:val="00C7560E"/>
    <w:rsid w:val="00C771F3"/>
    <w:rsid w:val="00C8079A"/>
    <w:rsid w:val="00C84BBD"/>
    <w:rsid w:val="00C850E2"/>
    <w:rsid w:val="00C9774D"/>
    <w:rsid w:val="00CA05E1"/>
    <w:rsid w:val="00CA1966"/>
    <w:rsid w:val="00CA2F40"/>
    <w:rsid w:val="00CA6B50"/>
    <w:rsid w:val="00CA6F42"/>
    <w:rsid w:val="00CB1280"/>
    <w:rsid w:val="00CB1732"/>
    <w:rsid w:val="00CB6A18"/>
    <w:rsid w:val="00CC0CEB"/>
    <w:rsid w:val="00CC5790"/>
    <w:rsid w:val="00CC7B6F"/>
    <w:rsid w:val="00CD1481"/>
    <w:rsid w:val="00CD38FE"/>
    <w:rsid w:val="00CD4E2C"/>
    <w:rsid w:val="00CD514C"/>
    <w:rsid w:val="00CE2DB1"/>
    <w:rsid w:val="00CE3D07"/>
    <w:rsid w:val="00CE469B"/>
    <w:rsid w:val="00CE684D"/>
    <w:rsid w:val="00CF180E"/>
    <w:rsid w:val="00CF25A5"/>
    <w:rsid w:val="00CF26BD"/>
    <w:rsid w:val="00CF2978"/>
    <w:rsid w:val="00CF5D95"/>
    <w:rsid w:val="00D042D7"/>
    <w:rsid w:val="00D05ED0"/>
    <w:rsid w:val="00D06A29"/>
    <w:rsid w:val="00D06BF2"/>
    <w:rsid w:val="00D164DC"/>
    <w:rsid w:val="00D20E68"/>
    <w:rsid w:val="00D2776C"/>
    <w:rsid w:val="00D30066"/>
    <w:rsid w:val="00D31C5B"/>
    <w:rsid w:val="00D31EF9"/>
    <w:rsid w:val="00D354D5"/>
    <w:rsid w:val="00D35574"/>
    <w:rsid w:val="00D362AC"/>
    <w:rsid w:val="00D40033"/>
    <w:rsid w:val="00D401E0"/>
    <w:rsid w:val="00D43AA7"/>
    <w:rsid w:val="00D45772"/>
    <w:rsid w:val="00D47930"/>
    <w:rsid w:val="00D528F8"/>
    <w:rsid w:val="00D56DCC"/>
    <w:rsid w:val="00D61177"/>
    <w:rsid w:val="00D61C37"/>
    <w:rsid w:val="00D6506C"/>
    <w:rsid w:val="00D7278B"/>
    <w:rsid w:val="00D72FF8"/>
    <w:rsid w:val="00D74C4E"/>
    <w:rsid w:val="00D7659B"/>
    <w:rsid w:val="00D76B50"/>
    <w:rsid w:val="00D824B3"/>
    <w:rsid w:val="00D83B6F"/>
    <w:rsid w:val="00D86F65"/>
    <w:rsid w:val="00D87E40"/>
    <w:rsid w:val="00D929BC"/>
    <w:rsid w:val="00D92BF9"/>
    <w:rsid w:val="00D93DB5"/>
    <w:rsid w:val="00D9421A"/>
    <w:rsid w:val="00DA0FEE"/>
    <w:rsid w:val="00DA2685"/>
    <w:rsid w:val="00DA5391"/>
    <w:rsid w:val="00DA57F8"/>
    <w:rsid w:val="00DA640B"/>
    <w:rsid w:val="00DA64BA"/>
    <w:rsid w:val="00DA7FD4"/>
    <w:rsid w:val="00DB0EF7"/>
    <w:rsid w:val="00DB15B0"/>
    <w:rsid w:val="00DB3864"/>
    <w:rsid w:val="00DB49CA"/>
    <w:rsid w:val="00DB5EE6"/>
    <w:rsid w:val="00DC011D"/>
    <w:rsid w:val="00DC1198"/>
    <w:rsid w:val="00DC3BD6"/>
    <w:rsid w:val="00DC48BF"/>
    <w:rsid w:val="00DC657F"/>
    <w:rsid w:val="00DD06A1"/>
    <w:rsid w:val="00DD5EB7"/>
    <w:rsid w:val="00DD72C0"/>
    <w:rsid w:val="00DE2CD3"/>
    <w:rsid w:val="00DE3EB8"/>
    <w:rsid w:val="00DE6551"/>
    <w:rsid w:val="00DE6CCF"/>
    <w:rsid w:val="00DE6F81"/>
    <w:rsid w:val="00DE7111"/>
    <w:rsid w:val="00DF1E94"/>
    <w:rsid w:val="00DF4BC7"/>
    <w:rsid w:val="00DF6F22"/>
    <w:rsid w:val="00DF7B97"/>
    <w:rsid w:val="00DF7ED6"/>
    <w:rsid w:val="00E03502"/>
    <w:rsid w:val="00E05487"/>
    <w:rsid w:val="00E06074"/>
    <w:rsid w:val="00E104C8"/>
    <w:rsid w:val="00E10D8D"/>
    <w:rsid w:val="00E14FA6"/>
    <w:rsid w:val="00E157AE"/>
    <w:rsid w:val="00E16713"/>
    <w:rsid w:val="00E17F45"/>
    <w:rsid w:val="00E212B4"/>
    <w:rsid w:val="00E22B00"/>
    <w:rsid w:val="00E25BEC"/>
    <w:rsid w:val="00E26673"/>
    <w:rsid w:val="00E26F2C"/>
    <w:rsid w:val="00E30524"/>
    <w:rsid w:val="00E309C2"/>
    <w:rsid w:val="00E3179A"/>
    <w:rsid w:val="00E35652"/>
    <w:rsid w:val="00E3596E"/>
    <w:rsid w:val="00E374A7"/>
    <w:rsid w:val="00E37E3C"/>
    <w:rsid w:val="00E42DE6"/>
    <w:rsid w:val="00E45BDD"/>
    <w:rsid w:val="00E4664F"/>
    <w:rsid w:val="00E54CE1"/>
    <w:rsid w:val="00E55CE2"/>
    <w:rsid w:val="00E55FE7"/>
    <w:rsid w:val="00E575BB"/>
    <w:rsid w:val="00E6049C"/>
    <w:rsid w:val="00E6084C"/>
    <w:rsid w:val="00E657BF"/>
    <w:rsid w:val="00E661B4"/>
    <w:rsid w:val="00E67AE5"/>
    <w:rsid w:val="00E701D1"/>
    <w:rsid w:val="00E745DC"/>
    <w:rsid w:val="00E7554C"/>
    <w:rsid w:val="00E75851"/>
    <w:rsid w:val="00E770EC"/>
    <w:rsid w:val="00E81937"/>
    <w:rsid w:val="00E8225E"/>
    <w:rsid w:val="00E853CE"/>
    <w:rsid w:val="00E913DC"/>
    <w:rsid w:val="00E94A5E"/>
    <w:rsid w:val="00E95681"/>
    <w:rsid w:val="00EA3D0E"/>
    <w:rsid w:val="00EA6C66"/>
    <w:rsid w:val="00EB2CAC"/>
    <w:rsid w:val="00EB4074"/>
    <w:rsid w:val="00EB6D04"/>
    <w:rsid w:val="00EB7CFA"/>
    <w:rsid w:val="00EC03B6"/>
    <w:rsid w:val="00EC36A2"/>
    <w:rsid w:val="00EC4A5C"/>
    <w:rsid w:val="00EC70E7"/>
    <w:rsid w:val="00ED4CE9"/>
    <w:rsid w:val="00EE0EE4"/>
    <w:rsid w:val="00EE2E84"/>
    <w:rsid w:val="00EE2F44"/>
    <w:rsid w:val="00EE3E3C"/>
    <w:rsid w:val="00EE6C16"/>
    <w:rsid w:val="00EF23EC"/>
    <w:rsid w:val="00F0180D"/>
    <w:rsid w:val="00F032B7"/>
    <w:rsid w:val="00F04AB9"/>
    <w:rsid w:val="00F072B7"/>
    <w:rsid w:val="00F10427"/>
    <w:rsid w:val="00F10854"/>
    <w:rsid w:val="00F111FB"/>
    <w:rsid w:val="00F132DF"/>
    <w:rsid w:val="00F13781"/>
    <w:rsid w:val="00F13813"/>
    <w:rsid w:val="00F1682B"/>
    <w:rsid w:val="00F20BE3"/>
    <w:rsid w:val="00F23820"/>
    <w:rsid w:val="00F2734C"/>
    <w:rsid w:val="00F35755"/>
    <w:rsid w:val="00F36DE0"/>
    <w:rsid w:val="00F53796"/>
    <w:rsid w:val="00F552E9"/>
    <w:rsid w:val="00F60E82"/>
    <w:rsid w:val="00F60EEC"/>
    <w:rsid w:val="00F6306B"/>
    <w:rsid w:val="00F70774"/>
    <w:rsid w:val="00F7774A"/>
    <w:rsid w:val="00F81D76"/>
    <w:rsid w:val="00F87B28"/>
    <w:rsid w:val="00F90F52"/>
    <w:rsid w:val="00F927EA"/>
    <w:rsid w:val="00FA33E1"/>
    <w:rsid w:val="00FA518C"/>
    <w:rsid w:val="00FB24C9"/>
    <w:rsid w:val="00FB2648"/>
    <w:rsid w:val="00FB7469"/>
    <w:rsid w:val="00FB7A58"/>
    <w:rsid w:val="00FC1A10"/>
    <w:rsid w:val="00FD2E93"/>
    <w:rsid w:val="00FD3A2A"/>
    <w:rsid w:val="00FE3381"/>
    <w:rsid w:val="00FE4310"/>
    <w:rsid w:val="00FE4F38"/>
    <w:rsid w:val="00FE6CC9"/>
    <w:rsid w:val="00FE7537"/>
    <w:rsid w:val="00FF03D2"/>
    <w:rsid w:val="00FF0A1D"/>
    <w:rsid w:val="00FF1D17"/>
    <w:rsid w:val="00FF4D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F7372"/>
    <w:pPr>
      <w:spacing w:before="100"/>
    </w:pPr>
    <w:rPr>
      <w:rFonts w:ascii="Lucida Grande" w:eastAsia="ヒラギノ角ゴ Pro W3" w:hAnsi="Lucida Grande"/>
      <w:color w:val="00000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sid w:val="003F7372"/>
    <w:pPr>
      <w:spacing w:before="100"/>
    </w:pPr>
    <w:rPr>
      <w:rFonts w:ascii="Lucida Grande" w:eastAsia="ヒラギノ角ゴ Pro W3" w:hAnsi="Lucida Grande"/>
      <w:color w:val="000000"/>
      <w:sz w:val="22"/>
    </w:rPr>
  </w:style>
  <w:style w:type="paragraph" w:styleId="ListParagraph">
    <w:name w:val="List Paragraph"/>
    <w:basedOn w:val="Normal"/>
    <w:uiPriority w:val="34"/>
    <w:qFormat/>
    <w:rsid w:val="00D401E0"/>
    <w:pPr>
      <w:ind w:left="720"/>
      <w:contextualSpacing/>
    </w:pPr>
  </w:style>
  <w:style w:type="paragraph" w:styleId="BalloonText">
    <w:name w:val="Balloon Text"/>
    <w:basedOn w:val="Normal"/>
    <w:link w:val="BalloonTextChar"/>
    <w:semiHidden/>
    <w:unhideWhenUsed/>
    <w:locked/>
    <w:rsid w:val="00D06BF2"/>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D06BF2"/>
    <w:rPr>
      <w:rFonts w:ascii="Tahoma" w:eastAsia="ヒラギノ角ゴ Pro W3" w:hAnsi="Tahoma" w:cs="Tahoma"/>
      <w:color w:val="000000"/>
      <w:sz w:val="16"/>
      <w:szCs w:val="16"/>
    </w:rPr>
  </w:style>
  <w:style w:type="character" w:customStyle="1" w:styleId="small-caps">
    <w:name w:val="small-caps"/>
    <w:basedOn w:val="DefaultParagraphFont"/>
    <w:rsid w:val="005561B5"/>
  </w:style>
  <w:style w:type="character" w:customStyle="1" w:styleId="apple-tab-span">
    <w:name w:val="apple-tab-span"/>
    <w:basedOn w:val="DefaultParagraphFont"/>
    <w:rsid w:val="001552D7"/>
  </w:style>
  <w:style w:type="paragraph" w:styleId="NoSpacing">
    <w:name w:val="No Spacing"/>
    <w:uiPriority w:val="1"/>
    <w:qFormat/>
    <w:rsid w:val="00700D84"/>
    <w:pPr>
      <w:jc w:val="right"/>
    </w:pPr>
    <w:rPr>
      <w:rFonts w:asciiTheme="minorHAnsi" w:eastAsiaTheme="minorHAnsi" w:hAnsiTheme="minorHAnsi" w:cstheme="minorBidi"/>
      <w:sz w:val="22"/>
      <w:szCs w:val="22"/>
    </w:rPr>
  </w:style>
  <w:style w:type="paragraph" w:styleId="NormalWeb">
    <w:name w:val="Normal (Web)"/>
    <w:basedOn w:val="Normal"/>
    <w:uiPriority w:val="99"/>
    <w:unhideWhenUsed/>
    <w:locked/>
    <w:rsid w:val="00C111A8"/>
    <w:pPr>
      <w:spacing w:beforeAutospacing="1" w:after="100" w:afterAutospacing="1"/>
    </w:pPr>
    <w:rPr>
      <w:rFonts w:ascii="Times New Roman" w:eastAsia="Times New Roman" w:hAnsi="Times New Roman"/>
      <w:color w:val="auto"/>
      <w:sz w:val="24"/>
    </w:rPr>
  </w:style>
  <w:style w:type="character" w:styleId="Emphasis">
    <w:name w:val="Emphasis"/>
    <w:basedOn w:val="DefaultParagraphFont"/>
    <w:qFormat/>
    <w:locked/>
    <w:rsid w:val="00C52128"/>
    <w:rPr>
      <w:i/>
      <w:iCs/>
    </w:rPr>
  </w:style>
</w:styles>
</file>

<file path=word/webSettings.xml><?xml version="1.0" encoding="utf-8"?>
<w:webSettings xmlns:r="http://schemas.openxmlformats.org/officeDocument/2006/relationships" xmlns:w="http://schemas.openxmlformats.org/wordprocessingml/2006/main">
  <w:divs>
    <w:div w:id="45303445">
      <w:bodyDiv w:val="1"/>
      <w:marLeft w:val="0"/>
      <w:marRight w:val="0"/>
      <w:marTop w:val="0"/>
      <w:marBottom w:val="0"/>
      <w:divBdr>
        <w:top w:val="none" w:sz="0" w:space="0" w:color="auto"/>
        <w:left w:val="none" w:sz="0" w:space="0" w:color="auto"/>
        <w:bottom w:val="none" w:sz="0" w:space="0" w:color="auto"/>
        <w:right w:val="none" w:sz="0" w:space="0" w:color="auto"/>
      </w:divBdr>
    </w:div>
    <w:div w:id="51277627">
      <w:bodyDiv w:val="1"/>
      <w:marLeft w:val="0"/>
      <w:marRight w:val="0"/>
      <w:marTop w:val="0"/>
      <w:marBottom w:val="0"/>
      <w:divBdr>
        <w:top w:val="none" w:sz="0" w:space="0" w:color="auto"/>
        <w:left w:val="none" w:sz="0" w:space="0" w:color="auto"/>
        <w:bottom w:val="none" w:sz="0" w:space="0" w:color="auto"/>
        <w:right w:val="none" w:sz="0" w:space="0" w:color="auto"/>
      </w:divBdr>
    </w:div>
    <w:div w:id="62879259">
      <w:bodyDiv w:val="1"/>
      <w:marLeft w:val="0"/>
      <w:marRight w:val="0"/>
      <w:marTop w:val="0"/>
      <w:marBottom w:val="0"/>
      <w:divBdr>
        <w:top w:val="none" w:sz="0" w:space="0" w:color="auto"/>
        <w:left w:val="none" w:sz="0" w:space="0" w:color="auto"/>
        <w:bottom w:val="none" w:sz="0" w:space="0" w:color="auto"/>
        <w:right w:val="none" w:sz="0" w:space="0" w:color="auto"/>
      </w:divBdr>
    </w:div>
    <w:div w:id="64300089">
      <w:bodyDiv w:val="1"/>
      <w:marLeft w:val="0"/>
      <w:marRight w:val="0"/>
      <w:marTop w:val="0"/>
      <w:marBottom w:val="0"/>
      <w:divBdr>
        <w:top w:val="none" w:sz="0" w:space="0" w:color="auto"/>
        <w:left w:val="none" w:sz="0" w:space="0" w:color="auto"/>
        <w:bottom w:val="none" w:sz="0" w:space="0" w:color="auto"/>
        <w:right w:val="none" w:sz="0" w:space="0" w:color="auto"/>
      </w:divBdr>
    </w:div>
    <w:div w:id="67926975">
      <w:bodyDiv w:val="1"/>
      <w:marLeft w:val="0"/>
      <w:marRight w:val="0"/>
      <w:marTop w:val="0"/>
      <w:marBottom w:val="0"/>
      <w:divBdr>
        <w:top w:val="none" w:sz="0" w:space="0" w:color="auto"/>
        <w:left w:val="none" w:sz="0" w:space="0" w:color="auto"/>
        <w:bottom w:val="none" w:sz="0" w:space="0" w:color="auto"/>
        <w:right w:val="none" w:sz="0" w:space="0" w:color="auto"/>
      </w:divBdr>
    </w:div>
    <w:div w:id="72505979">
      <w:bodyDiv w:val="1"/>
      <w:marLeft w:val="0"/>
      <w:marRight w:val="0"/>
      <w:marTop w:val="0"/>
      <w:marBottom w:val="0"/>
      <w:divBdr>
        <w:top w:val="none" w:sz="0" w:space="0" w:color="auto"/>
        <w:left w:val="none" w:sz="0" w:space="0" w:color="auto"/>
        <w:bottom w:val="none" w:sz="0" w:space="0" w:color="auto"/>
        <w:right w:val="none" w:sz="0" w:space="0" w:color="auto"/>
      </w:divBdr>
    </w:div>
    <w:div w:id="109665295">
      <w:bodyDiv w:val="1"/>
      <w:marLeft w:val="0"/>
      <w:marRight w:val="0"/>
      <w:marTop w:val="0"/>
      <w:marBottom w:val="0"/>
      <w:divBdr>
        <w:top w:val="none" w:sz="0" w:space="0" w:color="auto"/>
        <w:left w:val="none" w:sz="0" w:space="0" w:color="auto"/>
        <w:bottom w:val="none" w:sz="0" w:space="0" w:color="auto"/>
        <w:right w:val="none" w:sz="0" w:space="0" w:color="auto"/>
      </w:divBdr>
    </w:div>
    <w:div w:id="183788388">
      <w:bodyDiv w:val="1"/>
      <w:marLeft w:val="0"/>
      <w:marRight w:val="0"/>
      <w:marTop w:val="0"/>
      <w:marBottom w:val="0"/>
      <w:divBdr>
        <w:top w:val="none" w:sz="0" w:space="0" w:color="auto"/>
        <w:left w:val="none" w:sz="0" w:space="0" w:color="auto"/>
        <w:bottom w:val="none" w:sz="0" w:space="0" w:color="auto"/>
        <w:right w:val="none" w:sz="0" w:space="0" w:color="auto"/>
      </w:divBdr>
    </w:div>
    <w:div w:id="200947822">
      <w:bodyDiv w:val="1"/>
      <w:marLeft w:val="0"/>
      <w:marRight w:val="0"/>
      <w:marTop w:val="0"/>
      <w:marBottom w:val="0"/>
      <w:divBdr>
        <w:top w:val="none" w:sz="0" w:space="0" w:color="auto"/>
        <w:left w:val="none" w:sz="0" w:space="0" w:color="auto"/>
        <w:bottom w:val="none" w:sz="0" w:space="0" w:color="auto"/>
        <w:right w:val="none" w:sz="0" w:space="0" w:color="auto"/>
      </w:divBdr>
    </w:div>
    <w:div w:id="214892825">
      <w:bodyDiv w:val="1"/>
      <w:marLeft w:val="0"/>
      <w:marRight w:val="0"/>
      <w:marTop w:val="0"/>
      <w:marBottom w:val="0"/>
      <w:divBdr>
        <w:top w:val="none" w:sz="0" w:space="0" w:color="auto"/>
        <w:left w:val="none" w:sz="0" w:space="0" w:color="auto"/>
        <w:bottom w:val="none" w:sz="0" w:space="0" w:color="auto"/>
        <w:right w:val="none" w:sz="0" w:space="0" w:color="auto"/>
      </w:divBdr>
    </w:div>
    <w:div w:id="243808302">
      <w:bodyDiv w:val="1"/>
      <w:marLeft w:val="0"/>
      <w:marRight w:val="0"/>
      <w:marTop w:val="0"/>
      <w:marBottom w:val="0"/>
      <w:divBdr>
        <w:top w:val="none" w:sz="0" w:space="0" w:color="auto"/>
        <w:left w:val="none" w:sz="0" w:space="0" w:color="auto"/>
        <w:bottom w:val="none" w:sz="0" w:space="0" w:color="auto"/>
        <w:right w:val="none" w:sz="0" w:space="0" w:color="auto"/>
      </w:divBdr>
    </w:div>
    <w:div w:id="248389732">
      <w:bodyDiv w:val="1"/>
      <w:marLeft w:val="0"/>
      <w:marRight w:val="0"/>
      <w:marTop w:val="0"/>
      <w:marBottom w:val="0"/>
      <w:divBdr>
        <w:top w:val="none" w:sz="0" w:space="0" w:color="auto"/>
        <w:left w:val="none" w:sz="0" w:space="0" w:color="auto"/>
        <w:bottom w:val="none" w:sz="0" w:space="0" w:color="auto"/>
        <w:right w:val="none" w:sz="0" w:space="0" w:color="auto"/>
      </w:divBdr>
    </w:div>
    <w:div w:id="275262167">
      <w:bodyDiv w:val="1"/>
      <w:marLeft w:val="0"/>
      <w:marRight w:val="0"/>
      <w:marTop w:val="0"/>
      <w:marBottom w:val="0"/>
      <w:divBdr>
        <w:top w:val="none" w:sz="0" w:space="0" w:color="auto"/>
        <w:left w:val="none" w:sz="0" w:space="0" w:color="auto"/>
        <w:bottom w:val="none" w:sz="0" w:space="0" w:color="auto"/>
        <w:right w:val="none" w:sz="0" w:space="0" w:color="auto"/>
      </w:divBdr>
    </w:div>
    <w:div w:id="297808643">
      <w:bodyDiv w:val="1"/>
      <w:marLeft w:val="0"/>
      <w:marRight w:val="0"/>
      <w:marTop w:val="0"/>
      <w:marBottom w:val="0"/>
      <w:divBdr>
        <w:top w:val="none" w:sz="0" w:space="0" w:color="auto"/>
        <w:left w:val="none" w:sz="0" w:space="0" w:color="auto"/>
        <w:bottom w:val="none" w:sz="0" w:space="0" w:color="auto"/>
        <w:right w:val="none" w:sz="0" w:space="0" w:color="auto"/>
      </w:divBdr>
    </w:div>
    <w:div w:id="326330598">
      <w:bodyDiv w:val="1"/>
      <w:marLeft w:val="0"/>
      <w:marRight w:val="0"/>
      <w:marTop w:val="0"/>
      <w:marBottom w:val="0"/>
      <w:divBdr>
        <w:top w:val="none" w:sz="0" w:space="0" w:color="auto"/>
        <w:left w:val="none" w:sz="0" w:space="0" w:color="auto"/>
        <w:bottom w:val="none" w:sz="0" w:space="0" w:color="auto"/>
        <w:right w:val="none" w:sz="0" w:space="0" w:color="auto"/>
      </w:divBdr>
    </w:div>
    <w:div w:id="332807125">
      <w:bodyDiv w:val="1"/>
      <w:marLeft w:val="0"/>
      <w:marRight w:val="0"/>
      <w:marTop w:val="0"/>
      <w:marBottom w:val="0"/>
      <w:divBdr>
        <w:top w:val="none" w:sz="0" w:space="0" w:color="auto"/>
        <w:left w:val="none" w:sz="0" w:space="0" w:color="auto"/>
        <w:bottom w:val="none" w:sz="0" w:space="0" w:color="auto"/>
        <w:right w:val="none" w:sz="0" w:space="0" w:color="auto"/>
      </w:divBdr>
    </w:div>
    <w:div w:id="373778265">
      <w:bodyDiv w:val="1"/>
      <w:marLeft w:val="0"/>
      <w:marRight w:val="0"/>
      <w:marTop w:val="0"/>
      <w:marBottom w:val="0"/>
      <w:divBdr>
        <w:top w:val="none" w:sz="0" w:space="0" w:color="auto"/>
        <w:left w:val="none" w:sz="0" w:space="0" w:color="auto"/>
        <w:bottom w:val="none" w:sz="0" w:space="0" w:color="auto"/>
        <w:right w:val="none" w:sz="0" w:space="0" w:color="auto"/>
      </w:divBdr>
    </w:div>
    <w:div w:id="405347661">
      <w:bodyDiv w:val="1"/>
      <w:marLeft w:val="0"/>
      <w:marRight w:val="0"/>
      <w:marTop w:val="0"/>
      <w:marBottom w:val="0"/>
      <w:divBdr>
        <w:top w:val="none" w:sz="0" w:space="0" w:color="auto"/>
        <w:left w:val="none" w:sz="0" w:space="0" w:color="auto"/>
        <w:bottom w:val="none" w:sz="0" w:space="0" w:color="auto"/>
        <w:right w:val="none" w:sz="0" w:space="0" w:color="auto"/>
      </w:divBdr>
    </w:div>
    <w:div w:id="427890716">
      <w:bodyDiv w:val="1"/>
      <w:marLeft w:val="0"/>
      <w:marRight w:val="0"/>
      <w:marTop w:val="0"/>
      <w:marBottom w:val="0"/>
      <w:divBdr>
        <w:top w:val="none" w:sz="0" w:space="0" w:color="auto"/>
        <w:left w:val="none" w:sz="0" w:space="0" w:color="auto"/>
        <w:bottom w:val="none" w:sz="0" w:space="0" w:color="auto"/>
        <w:right w:val="none" w:sz="0" w:space="0" w:color="auto"/>
      </w:divBdr>
    </w:div>
    <w:div w:id="441851522">
      <w:bodyDiv w:val="1"/>
      <w:marLeft w:val="0"/>
      <w:marRight w:val="0"/>
      <w:marTop w:val="0"/>
      <w:marBottom w:val="0"/>
      <w:divBdr>
        <w:top w:val="none" w:sz="0" w:space="0" w:color="auto"/>
        <w:left w:val="none" w:sz="0" w:space="0" w:color="auto"/>
        <w:bottom w:val="none" w:sz="0" w:space="0" w:color="auto"/>
        <w:right w:val="none" w:sz="0" w:space="0" w:color="auto"/>
      </w:divBdr>
    </w:div>
    <w:div w:id="460534771">
      <w:bodyDiv w:val="1"/>
      <w:marLeft w:val="0"/>
      <w:marRight w:val="0"/>
      <w:marTop w:val="0"/>
      <w:marBottom w:val="0"/>
      <w:divBdr>
        <w:top w:val="none" w:sz="0" w:space="0" w:color="auto"/>
        <w:left w:val="none" w:sz="0" w:space="0" w:color="auto"/>
        <w:bottom w:val="none" w:sz="0" w:space="0" w:color="auto"/>
        <w:right w:val="none" w:sz="0" w:space="0" w:color="auto"/>
      </w:divBdr>
    </w:div>
    <w:div w:id="460851271">
      <w:bodyDiv w:val="1"/>
      <w:marLeft w:val="0"/>
      <w:marRight w:val="0"/>
      <w:marTop w:val="0"/>
      <w:marBottom w:val="0"/>
      <w:divBdr>
        <w:top w:val="none" w:sz="0" w:space="0" w:color="auto"/>
        <w:left w:val="none" w:sz="0" w:space="0" w:color="auto"/>
        <w:bottom w:val="none" w:sz="0" w:space="0" w:color="auto"/>
        <w:right w:val="none" w:sz="0" w:space="0" w:color="auto"/>
      </w:divBdr>
    </w:div>
    <w:div w:id="470364671">
      <w:bodyDiv w:val="1"/>
      <w:marLeft w:val="0"/>
      <w:marRight w:val="0"/>
      <w:marTop w:val="0"/>
      <w:marBottom w:val="0"/>
      <w:divBdr>
        <w:top w:val="none" w:sz="0" w:space="0" w:color="auto"/>
        <w:left w:val="none" w:sz="0" w:space="0" w:color="auto"/>
        <w:bottom w:val="none" w:sz="0" w:space="0" w:color="auto"/>
        <w:right w:val="none" w:sz="0" w:space="0" w:color="auto"/>
      </w:divBdr>
    </w:div>
    <w:div w:id="557322979">
      <w:bodyDiv w:val="1"/>
      <w:marLeft w:val="0"/>
      <w:marRight w:val="0"/>
      <w:marTop w:val="0"/>
      <w:marBottom w:val="0"/>
      <w:divBdr>
        <w:top w:val="none" w:sz="0" w:space="0" w:color="auto"/>
        <w:left w:val="none" w:sz="0" w:space="0" w:color="auto"/>
        <w:bottom w:val="none" w:sz="0" w:space="0" w:color="auto"/>
        <w:right w:val="none" w:sz="0" w:space="0" w:color="auto"/>
      </w:divBdr>
    </w:div>
    <w:div w:id="565337847">
      <w:bodyDiv w:val="1"/>
      <w:marLeft w:val="0"/>
      <w:marRight w:val="0"/>
      <w:marTop w:val="0"/>
      <w:marBottom w:val="0"/>
      <w:divBdr>
        <w:top w:val="none" w:sz="0" w:space="0" w:color="auto"/>
        <w:left w:val="none" w:sz="0" w:space="0" w:color="auto"/>
        <w:bottom w:val="none" w:sz="0" w:space="0" w:color="auto"/>
        <w:right w:val="none" w:sz="0" w:space="0" w:color="auto"/>
      </w:divBdr>
    </w:div>
    <w:div w:id="580022520">
      <w:bodyDiv w:val="1"/>
      <w:marLeft w:val="0"/>
      <w:marRight w:val="0"/>
      <w:marTop w:val="0"/>
      <w:marBottom w:val="0"/>
      <w:divBdr>
        <w:top w:val="none" w:sz="0" w:space="0" w:color="auto"/>
        <w:left w:val="none" w:sz="0" w:space="0" w:color="auto"/>
        <w:bottom w:val="none" w:sz="0" w:space="0" w:color="auto"/>
        <w:right w:val="none" w:sz="0" w:space="0" w:color="auto"/>
      </w:divBdr>
    </w:div>
    <w:div w:id="602148776">
      <w:bodyDiv w:val="1"/>
      <w:marLeft w:val="0"/>
      <w:marRight w:val="0"/>
      <w:marTop w:val="0"/>
      <w:marBottom w:val="0"/>
      <w:divBdr>
        <w:top w:val="none" w:sz="0" w:space="0" w:color="auto"/>
        <w:left w:val="none" w:sz="0" w:space="0" w:color="auto"/>
        <w:bottom w:val="none" w:sz="0" w:space="0" w:color="auto"/>
        <w:right w:val="none" w:sz="0" w:space="0" w:color="auto"/>
      </w:divBdr>
    </w:div>
    <w:div w:id="652442590">
      <w:bodyDiv w:val="1"/>
      <w:marLeft w:val="0"/>
      <w:marRight w:val="0"/>
      <w:marTop w:val="0"/>
      <w:marBottom w:val="0"/>
      <w:divBdr>
        <w:top w:val="none" w:sz="0" w:space="0" w:color="auto"/>
        <w:left w:val="none" w:sz="0" w:space="0" w:color="auto"/>
        <w:bottom w:val="none" w:sz="0" w:space="0" w:color="auto"/>
        <w:right w:val="none" w:sz="0" w:space="0" w:color="auto"/>
      </w:divBdr>
    </w:div>
    <w:div w:id="671613784">
      <w:bodyDiv w:val="1"/>
      <w:marLeft w:val="0"/>
      <w:marRight w:val="0"/>
      <w:marTop w:val="0"/>
      <w:marBottom w:val="0"/>
      <w:divBdr>
        <w:top w:val="none" w:sz="0" w:space="0" w:color="auto"/>
        <w:left w:val="none" w:sz="0" w:space="0" w:color="auto"/>
        <w:bottom w:val="none" w:sz="0" w:space="0" w:color="auto"/>
        <w:right w:val="none" w:sz="0" w:space="0" w:color="auto"/>
      </w:divBdr>
    </w:div>
    <w:div w:id="698164005">
      <w:bodyDiv w:val="1"/>
      <w:marLeft w:val="0"/>
      <w:marRight w:val="0"/>
      <w:marTop w:val="0"/>
      <w:marBottom w:val="0"/>
      <w:divBdr>
        <w:top w:val="none" w:sz="0" w:space="0" w:color="auto"/>
        <w:left w:val="none" w:sz="0" w:space="0" w:color="auto"/>
        <w:bottom w:val="none" w:sz="0" w:space="0" w:color="auto"/>
        <w:right w:val="none" w:sz="0" w:space="0" w:color="auto"/>
      </w:divBdr>
    </w:div>
    <w:div w:id="861630225">
      <w:bodyDiv w:val="1"/>
      <w:marLeft w:val="0"/>
      <w:marRight w:val="0"/>
      <w:marTop w:val="0"/>
      <w:marBottom w:val="0"/>
      <w:divBdr>
        <w:top w:val="none" w:sz="0" w:space="0" w:color="auto"/>
        <w:left w:val="none" w:sz="0" w:space="0" w:color="auto"/>
        <w:bottom w:val="none" w:sz="0" w:space="0" w:color="auto"/>
        <w:right w:val="none" w:sz="0" w:space="0" w:color="auto"/>
      </w:divBdr>
    </w:div>
    <w:div w:id="867987102">
      <w:bodyDiv w:val="1"/>
      <w:marLeft w:val="0"/>
      <w:marRight w:val="0"/>
      <w:marTop w:val="0"/>
      <w:marBottom w:val="0"/>
      <w:divBdr>
        <w:top w:val="none" w:sz="0" w:space="0" w:color="auto"/>
        <w:left w:val="none" w:sz="0" w:space="0" w:color="auto"/>
        <w:bottom w:val="none" w:sz="0" w:space="0" w:color="auto"/>
        <w:right w:val="none" w:sz="0" w:space="0" w:color="auto"/>
      </w:divBdr>
    </w:div>
    <w:div w:id="893153895">
      <w:bodyDiv w:val="1"/>
      <w:marLeft w:val="0"/>
      <w:marRight w:val="0"/>
      <w:marTop w:val="0"/>
      <w:marBottom w:val="0"/>
      <w:divBdr>
        <w:top w:val="none" w:sz="0" w:space="0" w:color="auto"/>
        <w:left w:val="none" w:sz="0" w:space="0" w:color="auto"/>
        <w:bottom w:val="none" w:sz="0" w:space="0" w:color="auto"/>
        <w:right w:val="none" w:sz="0" w:space="0" w:color="auto"/>
      </w:divBdr>
    </w:div>
    <w:div w:id="916791574">
      <w:bodyDiv w:val="1"/>
      <w:marLeft w:val="0"/>
      <w:marRight w:val="0"/>
      <w:marTop w:val="0"/>
      <w:marBottom w:val="0"/>
      <w:divBdr>
        <w:top w:val="none" w:sz="0" w:space="0" w:color="auto"/>
        <w:left w:val="none" w:sz="0" w:space="0" w:color="auto"/>
        <w:bottom w:val="none" w:sz="0" w:space="0" w:color="auto"/>
        <w:right w:val="none" w:sz="0" w:space="0" w:color="auto"/>
      </w:divBdr>
    </w:div>
    <w:div w:id="925579107">
      <w:bodyDiv w:val="1"/>
      <w:marLeft w:val="0"/>
      <w:marRight w:val="0"/>
      <w:marTop w:val="0"/>
      <w:marBottom w:val="0"/>
      <w:divBdr>
        <w:top w:val="none" w:sz="0" w:space="0" w:color="auto"/>
        <w:left w:val="none" w:sz="0" w:space="0" w:color="auto"/>
        <w:bottom w:val="none" w:sz="0" w:space="0" w:color="auto"/>
        <w:right w:val="none" w:sz="0" w:space="0" w:color="auto"/>
      </w:divBdr>
    </w:div>
    <w:div w:id="940452545">
      <w:bodyDiv w:val="1"/>
      <w:marLeft w:val="0"/>
      <w:marRight w:val="0"/>
      <w:marTop w:val="0"/>
      <w:marBottom w:val="0"/>
      <w:divBdr>
        <w:top w:val="none" w:sz="0" w:space="0" w:color="auto"/>
        <w:left w:val="none" w:sz="0" w:space="0" w:color="auto"/>
        <w:bottom w:val="none" w:sz="0" w:space="0" w:color="auto"/>
        <w:right w:val="none" w:sz="0" w:space="0" w:color="auto"/>
      </w:divBdr>
    </w:div>
    <w:div w:id="1010255104">
      <w:bodyDiv w:val="1"/>
      <w:marLeft w:val="0"/>
      <w:marRight w:val="0"/>
      <w:marTop w:val="0"/>
      <w:marBottom w:val="0"/>
      <w:divBdr>
        <w:top w:val="none" w:sz="0" w:space="0" w:color="auto"/>
        <w:left w:val="none" w:sz="0" w:space="0" w:color="auto"/>
        <w:bottom w:val="none" w:sz="0" w:space="0" w:color="auto"/>
        <w:right w:val="none" w:sz="0" w:space="0" w:color="auto"/>
      </w:divBdr>
    </w:div>
    <w:div w:id="1013646063">
      <w:bodyDiv w:val="1"/>
      <w:marLeft w:val="0"/>
      <w:marRight w:val="0"/>
      <w:marTop w:val="0"/>
      <w:marBottom w:val="0"/>
      <w:divBdr>
        <w:top w:val="none" w:sz="0" w:space="0" w:color="auto"/>
        <w:left w:val="none" w:sz="0" w:space="0" w:color="auto"/>
        <w:bottom w:val="none" w:sz="0" w:space="0" w:color="auto"/>
        <w:right w:val="none" w:sz="0" w:space="0" w:color="auto"/>
      </w:divBdr>
    </w:div>
    <w:div w:id="1038966773">
      <w:bodyDiv w:val="1"/>
      <w:marLeft w:val="0"/>
      <w:marRight w:val="0"/>
      <w:marTop w:val="0"/>
      <w:marBottom w:val="0"/>
      <w:divBdr>
        <w:top w:val="none" w:sz="0" w:space="0" w:color="auto"/>
        <w:left w:val="none" w:sz="0" w:space="0" w:color="auto"/>
        <w:bottom w:val="none" w:sz="0" w:space="0" w:color="auto"/>
        <w:right w:val="none" w:sz="0" w:space="0" w:color="auto"/>
      </w:divBdr>
    </w:div>
    <w:div w:id="1211846960">
      <w:bodyDiv w:val="1"/>
      <w:marLeft w:val="0"/>
      <w:marRight w:val="0"/>
      <w:marTop w:val="0"/>
      <w:marBottom w:val="0"/>
      <w:divBdr>
        <w:top w:val="none" w:sz="0" w:space="0" w:color="auto"/>
        <w:left w:val="none" w:sz="0" w:space="0" w:color="auto"/>
        <w:bottom w:val="none" w:sz="0" w:space="0" w:color="auto"/>
        <w:right w:val="none" w:sz="0" w:space="0" w:color="auto"/>
      </w:divBdr>
    </w:div>
    <w:div w:id="1227567072">
      <w:bodyDiv w:val="1"/>
      <w:marLeft w:val="0"/>
      <w:marRight w:val="0"/>
      <w:marTop w:val="0"/>
      <w:marBottom w:val="0"/>
      <w:divBdr>
        <w:top w:val="none" w:sz="0" w:space="0" w:color="auto"/>
        <w:left w:val="none" w:sz="0" w:space="0" w:color="auto"/>
        <w:bottom w:val="none" w:sz="0" w:space="0" w:color="auto"/>
        <w:right w:val="none" w:sz="0" w:space="0" w:color="auto"/>
      </w:divBdr>
    </w:div>
    <w:div w:id="1245991809">
      <w:bodyDiv w:val="1"/>
      <w:marLeft w:val="0"/>
      <w:marRight w:val="0"/>
      <w:marTop w:val="0"/>
      <w:marBottom w:val="0"/>
      <w:divBdr>
        <w:top w:val="none" w:sz="0" w:space="0" w:color="auto"/>
        <w:left w:val="none" w:sz="0" w:space="0" w:color="auto"/>
        <w:bottom w:val="none" w:sz="0" w:space="0" w:color="auto"/>
        <w:right w:val="none" w:sz="0" w:space="0" w:color="auto"/>
      </w:divBdr>
    </w:div>
    <w:div w:id="1249344547">
      <w:bodyDiv w:val="1"/>
      <w:marLeft w:val="0"/>
      <w:marRight w:val="0"/>
      <w:marTop w:val="0"/>
      <w:marBottom w:val="0"/>
      <w:divBdr>
        <w:top w:val="none" w:sz="0" w:space="0" w:color="auto"/>
        <w:left w:val="none" w:sz="0" w:space="0" w:color="auto"/>
        <w:bottom w:val="none" w:sz="0" w:space="0" w:color="auto"/>
        <w:right w:val="none" w:sz="0" w:space="0" w:color="auto"/>
      </w:divBdr>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
    <w:div w:id="1331326586">
      <w:bodyDiv w:val="1"/>
      <w:marLeft w:val="0"/>
      <w:marRight w:val="0"/>
      <w:marTop w:val="0"/>
      <w:marBottom w:val="0"/>
      <w:divBdr>
        <w:top w:val="none" w:sz="0" w:space="0" w:color="auto"/>
        <w:left w:val="none" w:sz="0" w:space="0" w:color="auto"/>
        <w:bottom w:val="none" w:sz="0" w:space="0" w:color="auto"/>
        <w:right w:val="none" w:sz="0" w:space="0" w:color="auto"/>
      </w:divBdr>
    </w:div>
    <w:div w:id="1331524164">
      <w:bodyDiv w:val="1"/>
      <w:marLeft w:val="0"/>
      <w:marRight w:val="0"/>
      <w:marTop w:val="0"/>
      <w:marBottom w:val="0"/>
      <w:divBdr>
        <w:top w:val="none" w:sz="0" w:space="0" w:color="auto"/>
        <w:left w:val="none" w:sz="0" w:space="0" w:color="auto"/>
        <w:bottom w:val="none" w:sz="0" w:space="0" w:color="auto"/>
        <w:right w:val="none" w:sz="0" w:space="0" w:color="auto"/>
      </w:divBdr>
    </w:div>
    <w:div w:id="1338729469">
      <w:bodyDiv w:val="1"/>
      <w:marLeft w:val="0"/>
      <w:marRight w:val="0"/>
      <w:marTop w:val="0"/>
      <w:marBottom w:val="0"/>
      <w:divBdr>
        <w:top w:val="none" w:sz="0" w:space="0" w:color="auto"/>
        <w:left w:val="none" w:sz="0" w:space="0" w:color="auto"/>
        <w:bottom w:val="none" w:sz="0" w:space="0" w:color="auto"/>
        <w:right w:val="none" w:sz="0" w:space="0" w:color="auto"/>
      </w:divBdr>
    </w:div>
    <w:div w:id="1360619796">
      <w:bodyDiv w:val="1"/>
      <w:marLeft w:val="0"/>
      <w:marRight w:val="0"/>
      <w:marTop w:val="0"/>
      <w:marBottom w:val="0"/>
      <w:divBdr>
        <w:top w:val="none" w:sz="0" w:space="0" w:color="auto"/>
        <w:left w:val="none" w:sz="0" w:space="0" w:color="auto"/>
        <w:bottom w:val="none" w:sz="0" w:space="0" w:color="auto"/>
        <w:right w:val="none" w:sz="0" w:space="0" w:color="auto"/>
      </w:divBdr>
    </w:div>
    <w:div w:id="1372268693">
      <w:bodyDiv w:val="1"/>
      <w:marLeft w:val="0"/>
      <w:marRight w:val="0"/>
      <w:marTop w:val="0"/>
      <w:marBottom w:val="0"/>
      <w:divBdr>
        <w:top w:val="none" w:sz="0" w:space="0" w:color="auto"/>
        <w:left w:val="none" w:sz="0" w:space="0" w:color="auto"/>
        <w:bottom w:val="none" w:sz="0" w:space="0" w:color="auto"/>
        <w:right w:val="none" w:sz="0" w:space="0" w:color="auto"/>
      </w:divBdr>
    </w:div>
    <w:div w:id="1405225294">
      <w:bodyDiv w:val="1"/>
      <w:marLeft w:val="0"/>
      <w:marRight w:val="0"/>
      <w:marTop w:val="0"/>
      <w:marBottom w:val="0"/>
      <w:divBdr>
        <w:top w:val="none" w:sz="0" w:space="0" w:color="auto"/>
        <w:left w:val="none" w:sz="0" w:space="0" w:color="auto"/>
        <w:bottom w:val="none" w:sz="0" w:space="0" w:color="auto"/>
        <w:right w:val="none" w:sz="0" w:space="0" w:color="auto"/>
      </w:divBdr>
    </w:div>
    <w:div w:id="1413042494">
      <w:bodyDiv w:val="1"/>
      <w:marLeft w:val="0"/>
      <w:marRight w:val="0"/>
      <w:marTop w:val="0"/>
      <w:marBottom w:val="0"/>
      <w:divBdr>
        <w:top w:val="none" w:sz="0" w:space="0" w:color="auto"/>
        <w:left w:val="none" w:sz="0" w:space="0" w:color="auto"/>
        <w:bottom w:val="none" w:sz="0" w:space="0" w:color="auto"/>
        <w:right w:val="none" w:sz="0" w:space="0" w:color="auto"/>
      </w:divBdr>
    </w:div>
    <w:div w:id="1440180111">
      <w:bodyDiv w:val="1"/>
      <w:marLeft w:val="0"/>
      <w:marRight w:val="0"/>
      <w:marTop w:val="0"/>
      <w:marBottom w:val="0"/>
      <w:divBdr>
        <w:top w:val="none" w:sz="0" w:space="0" w:color="auto"/>
        <w:left w:val="none" w:sz="0" w:space="0" w:color="auto"/>
        <w:bottom w:val="none" w:sz="0" w:space="0" w:color="auto"/>
        <w:right w:val="none" w:sz="0" w:space="0" w:color="auto"/>
      </w:divBdr>
    </w:div>
    <w:div w:id="1466772667">
      <w:bodyDiv w:val="1"/>
      <w:marLeft w:val="0"/>
      <w:marRight w:val="0"/>
      <w:marTop w:val="0"/>
      <w:marBottom w:val="0"/>
      <w:divBdr>
        <w:top w:val="none" w:sz="0" w:space="0" w:color="auto"/>
        <w:left w:val="none" w:sz="0" w:space="0" w:color="auto"/>
        <w:bottom w:val="none" w:sz="0" w:space="0" w:color="auto"/>
        <w:right w:val="none" w:sz="0" w:space="0" w:color="auto"/>
      </w:divBdr>
    </w:div>
    <w:div w:id="1470973170">
      <w:bodyDiv w:val="1"/>
      <w:marLeft w:val="0"/>
      <w:marRight w:val="0"/>
      <w:marTop w:val="0"/>
      <w:marBottom w:val="0"/>
      <w:divBdr>
        <w:top w:val="none" w:sz="0" w:space="0" w:color="auto"/>
        <w:left w:val="none" w:sz="0" w:space="0" w:color="auto"/>
        <w:bottom w:val="none" w:sz="0" w:space="0" w:color="auto"/>
        <w:right w:val="none" w:sz="0" w:space="0" w:color="auto"/>
      </w:divBdr>
    </w:div>
    <w:div w:id="1574242625">
      <w:bodyDiv w:val="1"/>
      <w:marLeft w:val="0"/>
      <w:marRight w:val="0"/>
      <w:marTop w:val="0"/>
      <w:marBottom w:val="0"/>
      <w:divBdr>
        <w:top w:val="none" w:sz="0" w:space="0" w:color="auto"/>
        <w:left w:val="none" w:sz="0" w:space="0" w:color="auto"/>
        <w:bottom w:val="none" w:sz="0" w:space="0" w:color="auto"/>
        <w:right w:val="none" w:sz="0" w:space="0" w:color="auto"/>
      </w:divBdr>
    </w:div>
    <w:div w:id="1594128585">
      <w:bodyDiv w:val="1"/>
      <w:marLeft w:val="0"/>
      <w:marRight w:val="0"/>
      <w:marTop w:val="0"/>
      <w:marBottom w:val="0"/>
      <w:divBdr>
        <w:top w:val="none" w:sz="0" w:space="0" w:color="auto"/>
        <w:left w:val="none" w:sz="0" w:space="0" w:color="auto"/>
        <w:bottom w:val="none" w:sz="0" w:space="0" w:color="auto"/>
        <w:right w:val="none" w:sz="0" w:space="0" w:color="auto"/>
      </w:divBdr>
    </w:div>
    <w:div w:id="1603414873">
      <w:bodyDiv w:val="1"/>
      <w:marLeft w:val="0"/>
      <w:marRight w:val="0"/>
      <w:marTop w:val="0"/>
      <w:marBottom w:val="0"/>
      <w:divBdr>
        <w:top w:val="none" w:sz="0" w:space="0" w:color="auto"/>
        <w:left w:val="none" w:sz="0" w:space="0" w:color="auto"/>
        <w:bottom w:val="none" w:sz="0" w:space="0" w:color="auto"/>
        <w:right w:val="none" w:sz="0" w:space="0" w:color="auto"/>
      </w:divBdr>
    </w:div>
    <w:div w:id="1636061033">
      <w:bodyDiv w:val="1"/>
      <w:marLeft w:val="0"/>
      <w:marRight w:val="0"/>
      <w:marTop w:val="0"/>
      <w:marBottom w:val="0"/>
      <w:divBdr>
        <w:top w:val="none" w:sz="0" w:space="0" w:color="auto"/>
        <w:left w:val="none" w:sz="0" w:space="0" w:color="auto"/>
        <w:bottom w:val="none" w:sz="0" w:space="0" w:color="auto"/>
        <w:right w:val="none" w:sz="0" w:space="0" w:color="auto"/>
      </w:divBdr>
    </w:div>
    <w:div w:id="1670019077">
      <w:bodyDiv w:val="1"/>
      <w:marLeft w:val="0"/>
      <w:marRight w:val="0"/>
      <w:marTop w:val="0"/>
      <w:marBottom w:val="0"/>
      <w:divBdr>
        <w:top w:val="none" w:sz="0" w:space="0" w:color="auto"/>
        <w:left w:val="none" w:sz="0" w:space="0" w:color="auto"/>
        <w:bottom w:val="none" w:sz="0" w:space="0" w:color="auto"/>
        <w:right w:val="none" w:sz="0" w:space="0" w:color="auto"/>
      </w:divBdr>
    </w:div>
    <w:div w:id="1689330409">
      <w:bodyDiv w:val="1"/>
      <w:marLeft w:val="0"/>
      <w:marRight w:val="0"/>
      <w:marTop w:val="0"/>
      <w:marBottom w:val="0"/>
      <w:divBdr>
        <w:top w:val="none" w:sz="0" w:space="0" w:color="auto"/>
        <w:left w:val="none" w:sz="0" w:space="0" w:color="auto"/>
        <w:bottom w:val="none" w:sz="0" w:space="0" w:color="auto"/>
        <w:right w:val="none" w:sz="0" w:space="0" w:color="auto"/>
      </w:divBdr>
    </w:div>
    <w:div w:id="1701081311">
      <w:bodyDiv w:val="1"/>
      <w:marLeft w:val="0"/>
      <w:marRight w:val="0"/>
      <w:marTop w:val="0"/>
      <w:marBottom w:val="0"/>
      <w:divBdr>
        <w:top w:val="none" w:sz="0" w:space="0" w:color="auto"/>
        <w:left w:val="none" w:sz="0" w:space="0" w:color="auto"/>
        <w:bottom w:val="none" w:sz="0" w:space="0" w:color="auto"/>
        <w:right w:val="none" w:sz="0" w:space="0" w:color="auto"/>
      </w:divBdr>
    </w:div>
    <w:div w:id="1718699300">
      <w:bodyDiv w:val="1"/>
      <w:marLeft w:val="0"/>
      <w:marRight w:val="0"/>
      <w:marTop w:val="0"/>
      <w:marBottom w:val="0"/>
      <w:divBdr>
        <w:top w:val="none" w:sz="0" w:space="0" w:color="auto"/>
        <w:left w:val="none" w:sz="0" w:space="0" w:color="auto"/>
        <w:bottom w:val="none" w:sz="0" w:space="0" w:color="auto"/>
        <w:right w:val="none" w:sz="0" w:space="0" w:color="auto"/>
      </w:divBdr>
    </w:div>
    <w:div w:id="1726440921">
      <w:bodyDiv w:val="1"/>
      <w:marLeft w:val="0"/>
      <w:marRight w:val="0"/>
      <w:marTop w:val="0"/>
      <w:marBottom w:val="0"/>
      <w:divBdr>
        <w:top w:val="none" w:sz="0" w:space="0" w:color="auto"/>
        <w:left w:val="none" w:sz="0" w:space="0" w:color="auto"/>
        <w:bottom w:val="none" w:sz="0" w:space="0" w:color="auto"/>
        <w:right w:val="none" w:sz="0" w:space="0" w:color="auto"/>
      </w:divBdr>
    </w:div>
    <w:div w:id="1730418703">
      <w:bodyDiv w:val="1"/>
      <w:marLeft w:val="0"/>
      <w:marRight w:val="0"/>
      <w:marTop w:val="0"/>
      <w:marBottom w:val="0"/>
      <w:divBdr>
        <w:top w:val="none" w:sz="0" w:space="0" w:color="auto"/>
        <w:left w:val="none" w:sz="0" w:space="0" w:color="auto"/>
        <w:bottom w:val="none" w:sz="0" w:space="0" w:color="auto"/>
        <w:right w:val="none" w:sz="0" w:space="0" w:color="auto"/>
      </w:divBdr>
    </w:div>
    <w:div w:id="1734546687">
      <w:bodyDiv w:val="1"/>
      <w:marLeft w:val="0"/>
      <w:marRight w:val="0"/>
      <w:marTop w:val="0"/>
      <w:marBottom w:val="0"/>
      <w:divBdr>
        <w:top w:val="none" w:sz="0" w:space="0" w:color="auto"/>
        <w:left w:val="none" w:sz="0" w:space="0" w:color="auto"/>
        <w:bottom w:val="none" w:sz="0" w:space="0" w:color="auto"/>
        <w:right w:val="none" w:sz="0" w:space="0" w:color="auto"/>
      </w:divBdr>
    </w:div>
    <w:div w:id="1735004903">
      <w:bodyDiv w:val="1"/>
      <w:marLeft w:val="0"/>
      <w:marRight w:val="0"/>
      <w:marTop w:val="0"/>
      <w:marBottom w:val="0"/>
      <w:divBdr>
        <w:top w:val="none" w:sz="0" w:space="0" w:color="auto"/>
        <w:left w:val="none" w:sz="0" w:space="0" w:color="auto"/>
        <w:bottom w:val="none" w:sz="0" w:space="0" w:color="auto"/>
        <w:right w:val="none" w:sz="0" w:space="0" w:color="auto"/>
      </w:divBdr>
    </w:div>
    <w:div w:id="1738284587">
      <w:bodyDiv w:val="1"/>
      <w:marLeft w:val="0"/>
      <w:marRight w:val="0"/>
      <w:marTop w:val="0"/>
      <w:marBottom w:val="0"/>
      <w:divBdr>
        <w:top w:val="none" w:sz="0" w:space="0" w:color="auto"/>
        <w:left w:val="none" w:sz="0" w:space="0" w:color="auto"/>
        <w:bottom w:val="none" w:sz="0" w:space="0" w:color="auto"/>
        <w:right w:val="none" w:sz="0" w:space="0" w:color="auto"/>
      </w:divBdr>
    </w:div>
    <w:div w:id="1747989517">
      <w:bodyDiv w:val="1"/>
      <w:marLeft w:val="0"/>
      <w:marRight w:val="0"/>
      <w:marTop w:val="0"/>
      <w:marBottom w:val="0"/>
      <w:divBdr>
        <w:top w:val="none" w:sz="0" w:space="0" w:color="auto"/>
        <w:left w:val="none" w:sz="0" w:space="0" w:color="auto"/>
        <w:bottom w:val="none" w:sz="0" w:space="0" w:color="auto"/>
        <w:right w:val="none" w:sz="0" w:space="0" w:color="auto"/>
      </w:divBdr>
    </w:div>
    <w:div w:id="1776363147">
      <w:bodyDiv w:val="1"/>
      <w:marLeft w:val="0"/>
      <w:marRight w:val="0"/>
      <w:marTop w:val="0"/>
      <w:marBottom w:val="0"/>
      <w:divBdr>
        <w:top w:val="none" w:sz="0" w:space="0" w:color="auto"/>
        <w:left w:val="none" w:sz="0" w:space="0" w:color="auto"/>
        <w:bottom w:val="none" w:sz="0" w:space="0" w:color="auto"/>
        <w:right w:val="none" w:sz="0" w:space="0" w:color="auto"/>
      </w:divBdr>
    </w:div>
    <w:div w:id="1803494218">
      <w:bodyDiv w:val="1"/>
      <w:marLeft w:val="0"/>
      <w:marRight w:val="0"/>
      <w:marTop w:val="0"/>
      <w:marBottom w:val="0"/>
      <w:divBdr>
        <w:top w:val="none" w:sz="0" w:space="0" w:color="auto"/>
        <w:left w:val="none" w:sz="0" w:space="0" w:color="auto"/>
        <w:bottom w:val="none" w:sz="0" w:space="0" w:color="auto"/>
        <w:right w:val="none" w:sz="0" w:space="0" w:color="auto"/>
      </w:divBdr>
    </w:div>
    <w:div w:id="1841580789">
      <w:bodyDiv w:val="1"/>
      <w:marLeft w:val="0"/>
      <w:marRight w:val="0"/>
      <w:marTop w:val="0"/>
      <w:marBottom w:val="0"/>
      <w:divBdr>
        <w:top w:val="none" w:sz="0" w:space="0" w:color="auto"/>
        <w:left w:val="none" w:sz="0" w:space="0" w:color="auto"/>
        <w:bottom w:val="none" w:sz="0" w:space="0" w:color="auto"/>
        <w:right w:val="none" w:sz="0" w:space="0" w:color="auto"/>
      </w:divBdr>
    </w:div>
    <w:div w:id="1877157770">
      <w:bodyDiv w:val="1"/>
      <w:marLeft w:val="0"/>
      <w:marRight w:val="0"/>
      <w:marTop w:val="0"/>
      <w:marBottom w:val="0"/>
      <w:divBdr>
        <w:top w:val="none" w:sz="0" w:space="0" w:color="auto"/>
        <w:left w:val="none" w:sz="0" w:space="0" w:color="auto"/>
        <w:bottom w:val="none" w:sz="0" w:space="0" w:color="auto"/>
        <w:right w:val="none" w:sz="0" w:space="0" w:color="auto"/>
      </w:divBdr>
    </w:div>
    <w:div w:id="1892300326">
      <w:bodyDiv w:val="1"/>
      <w:marLeft w:val="0"/>
      <w:marRight w:val="0"/>
      <w:marTop w:val="0"/>
      <w:marBottom w:val="0"/>
      <w:divBdr>
        <w:top w:val="none" w:sz="0" w:space="0" w:color="auto"/>
        <w:left w:val="none" w:sz="0" w:space="0" w:color="auto"/>
        <w:bottom w:val="none" w:sz="0" w:space="0" w:color="auto"/>
        <w:right w:val="none" w:sz="0" w:space="0" w:color="auto"/>
      </w:divBdr>
    </w:div>
    <w:div w:id="1938125665">
      <w:bodyDiv w:val="1"/>
      <w:marLeft w:val="0"/>
      <w:marRight w:val="0"/>
      <w:marTop w:val="0"/>
      <w:marBottom w:val="0"/>
      <w:divBdr>
        <w:top w:val="none" w:sz="0" w:space="0" w:color="auto"/>
        <w:left w:val="none" w:sz="0" w:space="0" w:color="auto"/>
        <w:bottom w:val="none" w:sz="0" w:space="0" w:color="auto"/>
        <w:right w:val="none" w:sz="0" w:space="0" w:color="auto"/>
      </w:divBdr>
    </w:div>
    <w:div w:id="2001303264">
      <w:bodyDiv w:val="1"/>
      <w:marLeft w:val="0"/>
      <w:marRight w:val="0"/>
      <w:marTop w:val="0"/>
      <w:marBottom w:val="0"/>
      <w:divBdr>
        <w:top w:val="none" w:sz="0" w:space="0" w:color="auto"/>
        <w:left w:val="none" w:sz="0" w:space="0" w:color="auto"/>
        <w:bottom w:val="none" w:sz="0" w:space="0" w:color="auto"/>
        <w:right w:val="none" w:sz="0" w:space="0" w:color="auto"/>
      </w:divBdr>
    </w:div>
    <w:div w:id="2001539283">
      <w:bodyDiv w:val="1"/>
      <w:marLeft w:val="0"/>
      <w:marRight w:val="0"/>
      <w:marTop w:val="0"/>
      <w:marBottom w:val="0"/>
      <w:divBdr>
        <w:top w:val="none" w:sz="0" w:space="0" w:color="auto"/>
        <w:left w:val="none" w:sz="0" w:space="0" w:color="auto"/>
        <w:bottom w:val="none" w:sz="0" w:space="0" w:color="auto"/>
        <w:right w:val="none" w:sz="0" w:space="0" w:color="auto"/>
      </w:divBdr>
    </w:div>
    <w:div w:id="2047442825">
      <w:bodyDiv w:val="1"/>
      <w:marLeft w:val="0"/>
      <w:marRight w:val="0"/>
      <w:marTop w:val="0"/>
      <w:marBottom w:val="0"/>
      <w:divBdr>
        <w:top w:val="none" w:sz="0" w:space="0" w:color="auto"/>
        <w:left w:val="none" w:sz="0" w:space="0" w:color="auto"/>
        <w:bottom w:val="none" w:sz="0" w:space="0" w:color="auto"/>
        <w:right w:val="none" w:sz="0" w:space="0" w:color="auto"/>
      </w:divBdr>
    </w:div>
    <w:div w:id="2061054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test</cp:lastModifiedBy>
  <cp:revision>8</cp:revision>
  <cp:lastPrinted>2022-12-23T15:00:00Z</cp:lastPrinted>
  <dcterms:created xsi:type="dcterms:W3CDTF">2022-12-22T17:18:00Z</dcterms:created>
  <dcterms:modified xsi:type="dcterms:W3CDTF">2022-12-23T15:01:00Z</dcterms:modified>
</cp:coreProperties>
</file>